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E7B4D" wp14:editId="45FD06AC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EE7B4D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" stroked="f">
                <v:textbox style="mso-fit-shape-to-text:t">
                  <w:txbxContent>
                    <w:p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2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u w:val="single"/>
          <w:cs/>
        </w:rPr>
        <w:t>เพื่อขอรับทุนสนับสนุน</w:t>
      </w:r>
      <w:r w:rsidRPr="00686306">
        <w:rPr>
          <w:rFonts w:ascii="TH SarabunPSK" w:hAnsi="TH SarabunPSK" w:cs="TH SarabunPSK"/>
          <w:b/>
          <w:bCs/>
          <w:cs/>
        </w:rPr>
        <w:t>ของ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0938AA">
        <w:rPr>
          <w:rFonts w:ascii="TH SarabunPSK" w:hAnsi="TH SarabunPSK" w:cs="TH SarabunPSK"/>
          <w:b/>
          <w:bCs/>
          <w:cs/>
        </w:rPr>
        <w:t>25</w:t>
      </w:r>
      <w:r w:rsidR="00194EE2">
        <w:rPr>
          <w:rFonts w:ascii="TH SarabunPSK" w:hAnsi="TH SarabunPSK" w:cs="TH SarabunPSK"/>
          <w:b/>
          <w:bCs/>
          <w:cs/>
        </w:rPr>
        <w:t>6</w:t>
      </w:r>
      <w:r w:rsidR="00FE5002">
        <w:rPr>
          <w:rFonts w:ascii="TH SarabunPSK" w:hAnsi="TH SarabunPSK" w:cs="TH SarabunPSK" w:hint="cs"/>
          <w:b/>
          <w:bCs/>
          <w:cs/>
        </w:rPr>
        <w:t>3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  <w:bookmarkStart w:id="0" w:name="_GoBack"/>
      <w:bookmarkEnd w:id="0"/>
    </w:p>
    <w:p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:rsidR="0098557D" w:rsidRPr="0098557D" w:rsidRDefault="0098557D" w:rsidP="0098557D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</w:p>
    <w:p w:rsidR="0098557D" w:rsidRPr="0098557D" w:rsidRDefault="0098557D" w:rsidP="0098557D">
      <w:pPr>
        <w:pStyle w:val="ListParagraph"/>
        <w:tabs>
          <w:tab w:val="left" w:pos="2410"/>
        </w:tabs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 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Theory </w:t>
      </w:r>
      <w:proofErr w:type="gramStart"/>
      <w:r w:rsidRPr="0098557D">
        <w:rPr>
          <w:rFonts w:ascii="TH SarabunPSK" w:hAnsi="TH SarabunPSK" w:cs="TH SarabunPSK"/>
          <w:spacing w:val="-10"/>
          <w:sz w:val="32"/>
          <w:szCs w:val="32"/>
        </w:rPr>
        <w:t>and  Frontier</w:t>
      </w:r>
      <w:proofErr w:type="gramEnd"/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 Research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:rsidR="0098557D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>10. กลุ่มเครือข่ายวิจัยอื่นๆ (โปรดระบุ)...................................................................</w:t>
      </w:r>
    </w:p>
    <w:p w:rsidR="00635C3A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:rsidR="00635C3A" w:rsidRPr="00686306" w:rsidRDefault="00635C3A" w:rsidP="0098557D">
      <w:pPr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:rsidTr="00653874"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:rsidTr="00653874">
        <w:tc>
          <w:tcPr>
            <w:tcW w:w="179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9D3334" w:rsidRPr="00565F64" w:rsidRDefault="009D3334" w:rsidP="009D3334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>เงินอุดหนุนที่ได้รับจากแหล่งทุนต่าง ๆ ในปีงบประมาณ พ.ศ. 25</w:t>
      </w:r>
      <w:r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</w:t>
      </w:r>
      <w:r w:rsidR="00CD6E2A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1</w:t>
      </w:r>
      <w:r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 xml:space="preserve"> - 256</w:t>
      </w:r>
      <w:r w:rsidR="00CD6E2A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3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(1 ต.ค. </w:t>
      </w:r>
      <w:r w:rsidR="00CD6E2A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0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– 30 ก.ย. </w:t>
      </w:r>
      <w:r w:rsidR="00CD6E2A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3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)</w:t>
      </w:r>
    </w:p>
    <w:p w:rsidR="009D3334" w:rsidRPr="007D2457" w:rsidRDefault="009D3334" w:rsidP="009D3334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DB336E" w:rsidRPr="00F0097A" w:rsidTr="00D3281E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  <w:p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  <w:tc>
          <w:tcPr>
            <w:tcW w:w="2126" w:type="dxa"/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  <w:p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</w:p>
          <w:p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  <w:tc>
          <w:tcPr>
            <w:tcW w:w="1701" w:type="dxa"/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  <w:p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</w:p>
          <w:p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  <w:tc>
          <w:tcPr>
            <w:tcW w:w="1560" w:type="dxa"/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61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  <w:tc>
          <w:tcPr>
            <w:tcW w:w="1559" w:type="dxa"/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2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1559" w:type="dxa"/>
          </w:tcPr>
          <w:p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3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9D3334" w:rsidRPr="00F0097A" w:rsidTr="00D3281E">
        <w:tc>
          <w:tcPr>
            <w:tcW w:w="1702" w:type="dxa"/>
            <w:tcBorders>
              <w:bottom w:val="single" w:sz="4" w:space="0" w:color="auto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9D3334" w:rsidRPr="00F0097A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9D3334" w:rsidRPr="00F0097A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9D3334" w:rsidRPr="00891007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bottom w:val="single" w:sz="4" w:space="0" w:color="auto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bottom w:val="nil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bottom w:val="nil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:rsidTr="00D3281E">
        <w:tc>
          <w:tcPr>
            <w:tcW w:w="1702" w:type="dxa"/>
            <w:tcBorders>
              <w:bottom w:val="nil"/>
            </w:tcBorders>
          </w:tcPr>
          <w:p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403F98" w:rsidTr="004802C3">
        <w:tc>
          <w:tcPr>
            <w:tcW w:w="55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  <w:tr w:rsidR="004802C3" w:rsidRPr="00403F98" w:rsidTr="00590FCD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:rsidR="004802C3" w:rsidRPr="00403F98" w:rsidRDefault="004802C3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  <w:r>
              <w:rPr>
                <w:rFonts w:ascii="TH Sarabun New" w:hAnsi="TH Sarabun New" w:cs="TH Sarabun New" w:hint="cs"/>
                <w:b/>
                <w:bCs/>
                <w:cs/>
              </w:rPr>
              <w:t>ทั้งสิ้น</w:t>
            </w:r>
          </w:p>
        </w:tc>
        <w:tc>
          <w:tcPr>
            <w:tcW w:w="4678" w:type="dxa"/>
            <w:gridSpan w:val="3"/>
          </w:tcPr>
          <w:p w:rsidR="004802C3" w:rsidRPr="00403F98" w:rsidRDefault="004802C3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:rsidR="009D3334" w:rsidRPr="004802C3" w:rsidRDefault="009D3334" w:rsidP="009D3334">
      <w:pPr>
        <w:rPr>
          <w:rFonts w:ascii="TH SarabunPSK" w:hAnsi="TH SarabunPSK" w:cs="TH SarabunPSK"/>
        </w:rPr>
      </w:pPr>
    </w:p>
    <w:p w:rsidR="009D3334" w:rsidRPr="00686306" w:rsidRDefault="00F96641" w:rsidP="009D3334">
      <w:pPr>
        <w:rPr>
          <w:rFonts w:ascii="TH SarabunPSK" w:hAnsi="TH SarabunPSK" w:cs="TH SarabunPSK"/>
          <w:cs/>
        </w:r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5431E758" wp14:editId="19850CF0">
                <wp:extent cx="5676900" cy="4943475"/>
                <wp:effectExtent l="0" t="0" r="19050" b="28575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494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6641" w:rsidRPr="001D40F6" w:rsidRDefault="00F96641" w:rsidP="00F9664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คำอธิบายการกรอกข้อมูล ข้อ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</w:p>
                          <w:p w:rsidR="00F96641" w:rsidRPr="00FC5726" w:rsidRDefault="00F96641" w:rsidP="00F9664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2"/>
                                <w:szCs w:val="12"/>
                              </w:rPr>
                            </w:pPr>
                          </w:p>
                          <w:p w:rsidR="00F96641" w:rsidRDefault="00F96641" w:rsidP="00F96641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ุดหนุนที่ได้รับจากแหล่งทุน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7B5FF2" w:rsidRDefault="00F96641" w:rsidP="00F9664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630" w:hanging="27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เงินอุดหนุนที่ได้รับจากแหล่งทุนภายนอก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ีงบประมาณ พ.ศ. 25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-256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โดยวันที่ทำสัญญาต้องอยู่ในช่วงวันที่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1 ต.ค. 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0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– 30 ก.ย. 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3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ท่านั้น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เป็นทุนต่อเนื่อง เช่น ทุน คปก. ระยะเวลาสิ้นสุดต้องอยู่ในช่วง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1 ต.ค. 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0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– 30 ก.ย.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ำหรั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C37F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“ทุนสำนักงบประมาณ”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ที่นิยมเรียกว่า ทุน วช.) ให้ถือเป็นเงินอุดหนุนจากแหล่งทุนภายนอก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ทุนจากสำนักงบประมาณ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ังเกตได้จาก รหัสโครงการที่ขึ้นต้นด้วย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SUT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…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="007B5FF2"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โครงการที่สามารถนำมาใช้อ้างอิงได้</w:t>
                            </w:r>
                            <w:r w:rsidR="007B5F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ี้ </w:t>
                            </w:r>
                            <w:r w:rsidR="007B5FF2" w:rsidRPr="00262801">
                              <w:rPr>
                                <w:rFonts w:ascii="TH Sarabun New" w:hAnsi="TH Sarabun New" w:cs="TH Sarabun New" w:hint="cs"/>
                                <w:szCs w:val="28"/>
                                <w:u w:val="single"/>
                                <w:cs/>
                              </w:rPr>
                              <w:t>จะไม่ใช้วันที่ลงนามในสัญญา</w:t>
                            </w:r>
                            <w:r w:rsidR="007B5F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แต่ให้ดูจาก</w:t>
                            </w:r>
                            <w:r w:rsidR="007B5FF2"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ครงการที่มีเลขที่สัญญาที่ลงท้าย</w:t>
                            </w:r>
                            <w:r w:rsidR="007B5F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ด้วย</w:t>
                            </w:r>
                          </w:p>
                          <w:p w:rsidR="00F96641" w:rsidRDefault="007B5FF2" w:rsidP="007B5FF2">
                            <w:pPr>
                              <w:pStyle w:val="ListParagraph"/>
                              <w:ind w:left="63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1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2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.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/25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3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กรณีที่เป็นทุน 1 ปี หรือ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0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กรณีที่เป็นทุนต่อเนื่อง 2 ปี หรือ 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5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9</w:t>
                            </w:r>
                            <w:r w:rsidRPr="005C744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ทุนต่อเนื่อง 3 ปี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ให้นำมาเฉพาะวงเงินทุนอุดหนุนที่ได้รับเงินในปี 2560 2561 2562 เท่านั้น</w:t>
                            </w:r>
                          </w:p>
                          <w:p w:rsidR="00F96641" w:rsidRDefault="00F96641" w:rsidP="00F9664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630" w:hanging="27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แหล่งทุนภายใน มทส. </w:t>
                            </w:r>
                            <w:r w:rsidRPr="00815742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ได้แก่ ทุนนักวิจัยรุ่นใหม่ ทุนเพื่อผลิตผลงานตีพิมพ์ฯ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ทุน 200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,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000) ทุนจากกองทุนนวัตกรรมฯ ทุน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Doc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/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Grad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ของ มทส. หรือ</w:t>
                            </w:r>
                            <w:r w:rsidR="000B7B93" w:rsidRPr="0060477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ทุน </w:t>
                            </w:r>
                            <w:r w:rsidR="000B7B93" w:rsidRPr="00604775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Full</w:t>
                            </w:r>
                            <w:r w:rsidR="000B7B93" w:rsidRPr="0060477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="000B7B93" w:rsidRPr="00604775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time Researcher </w:t>
                            </w:r>
                            <w:r w:rsidR="000B7B93" w:rsidRPr="0060477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:rsidR="00F96641" w:rsidRDefault="00F96641" w:rsidP="00F9664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630" w:hanging="27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นับเฉพาะโครงการ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มาชิก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RU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เป็นหัวหน้าโครงการเท่านั้น</w:t>
                            </w: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นับ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ผู้ร่วมวิจัย</w:t>
                            </w:r>
                          </w:p>
                          <w:p w:rsidR="00F96641" w:rsidRPr="00A23487" w:rsidRDefault="00F96641" w:rsidP="00F96641">
                            <w:p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F96641" w:rsidRPr="001D40F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มาชิก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(หัวหน้าและคณะผู้ร่วมวิจัย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มีต้นสังกัดเป็น มทส.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 xml:space="preserve">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เป็นบุคคลภายนอก มทส. ไม่สามารถนำเงินอุดหนุนมาใช้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F96641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ครงการวิจัย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ป็นหัวหน้าโครงการเท่านั้น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กรณีที่เป็นโครงการวิจัย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มีรหัส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ขึ้นต้นด้วย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UT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ขอความกรุณาระบุรหัส ไว้ที่ท้ายชื่อโครงการด้วยเพื่อความรวดเร็วในการ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ช่น โครงการวิจัยเรื่อง 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การควบคุมระบบพลังงานลมแบบอิสระที่มีระบบตามรอยกำลังสูงสุด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UT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7-711-59-12-03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หรับโครงการจากแหล่งทุนอื่น ๆ นอกจากนี้ ไม่ต้องระบุรหัสโครงการ</w:t>
                            </w:r>
                          </w:p>
                          <w:p w:rsidR="00F96641" w:rsidRPr="001D40F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แหล่งทุน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ได้รับเงินอุดหนุน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ช่น สำนักงานกองทุนสนับสนุนการวิจัย (สกว.)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ำนักงานพัฒนาการวิจัยการเกษตร (สวก.)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นักงบประมาณ (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่านการพิจารณาโดย วช. เป็นทุ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ทำสัญญากับ มทส. และมีรหัสโครงการที่ขึ้นต้นด้วย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UT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…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ฯลฯ</w:t>
                            </w:r>
                          </w:p>
                          <w:p w:rsidR="00F96641" w:rsidRPr="00364CDB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="009B7F28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งินอุดหนุนที่ได้รับ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ฉพาะในปี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 w:rsidR="00CD6E2A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61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6</w:t>
                            </w:r>
                            <w:r w:rsidR="00CD6E2A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2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ละ 256</w:t>
                            </w:r>
                            <w:r w:rsidR="00CD6E2A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3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กรณีที่เป็นทุนระยะยาว เช่น ทุน คปก. ซึ่งสัญญาระบุจำนวนปี และวงเงินที่ให้ทุน ให้ใช้วิธีหารยาว โดยเอาจำนวนเงินทั้งหมดหารด้วยจำนวนปี เช่น ได้รับทุน 3 ปี ในวงเงิน 1,591,000 บาท ตั้งแต่วันที่ 1 มิถุนายน 255</w:t>
                            </w:r>
                            <w:r w:rsidR="00CD6E2A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8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ถึงวันที่ 31 พฤษภาคม 256</w:t>
                            </w:r>
                            <w:r w:rsidR="00CD6E2A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 w:rsidR="00CD6E2A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งินอุดหนุนของปี 2561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ท่ากับ 1,591,000 /3 หรือ 530,333 บาท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:rsidR="00F96641" w:rsidRPr="00336AC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เพื่อเป็น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31E758" id="Text Box 2" o:spid="_x0000_s1027" type="#_x0000_t202" style="width:447pt;height:38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">
                <v:textbox style="mso-fit-shape-to-text:t">
                  <w:txbxContent>
                    <w:p w:rsidR="00F96641" w:rsidRPr="001D40F6" w:rsidRDefault="00F96641" w:rsidP="00F96641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คำอธิบายการกรอกข้อมูล ข้อ </w:t>
                      </w:r>
                      <w:r w:rsidRPr="001D40F6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</w:p>
                    <w:p w:rsidR="00F96641" w:rsidRPr="00FC5726" w:rsidRDefault="00F96641" w:rsidP="00F96641">
                      <w:pPr>
                        <w:ind w:left="360" w:hanging="360"/>
                        <w:rPr>
                          <w:rFonts w:ascii="TH Sarabun New" w:hAnsi="TH Sarabun New" w:cs="TH Sarabun New"/>
                          <w:sz w:val="12"/>
                          <w:szCs w:val="12"/>
                        </w:rPr>
                      </w:pPr>
                    </w:p>
                    <w:p w:rsidR="00F96641" w:rsidRDefault="00F96641" w:rsidP="00F96641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ุดหนุนที่ได้รับจากแหล่งทุน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7B5FF2" w:rsidRDefault="00F96641" w:rsidP="00F96641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630" w:hanging="27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เงินอุดหนุนที่ได้รับจากแหล่งทุนภายนอก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ีงบประมาณ พ.ศ. 25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CD6E2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-256</w:t>
                      </w:r>
                      <w:r w:rsidR="00CD6E2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โดยวันที่ทำสัญญาต้องอยู่ในช่วงวันที่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1 ต.ค. </w:t>
                      </w:r>
                      <w:r w:rsidR="00CD6E2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0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– 30 ก.ย. </w:t>
                      </w:r>
                      <w:r w:rsidR="00CD6E2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3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ท่านั้น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เป็นทุนต่อเนื่อง เช่น ทุน คปก. ระยะเวลาสิ้นสุดต้องอยู่ในช่วง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1 ต.ค. </w:t>
                      </w:r>
                      <w:r w:rsidR="00CD6E2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0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– 30 ก.ย.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CD6E2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ำหรับ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2C37F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“ทุนสำนักงบประมาณ”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ที่นิยมเรียกว่า ทุน วช.) ให้ถือเป็นเงินอุดหนุนจากแหล่งทุนภายนอก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ทุนจากสำนักงบประมาณ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ังเกตได้จาก รหัสโครงการที่ขึ้นต้นด้วย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SUT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…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="007B5FF2"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โครงการที่สามารถนำมาใช้อ้างอิงได้</w:t>
                      </w:r>
                      <w:r w:rsidR="007B5F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ี้ </w:t>
                      </w:r>
                      <w:r w:rsidR="007B5FF2" w:rsidRPr="00262801">
                        <w:rPr>
                          <w:rFonts w:ascii="TH Sarabun New" w:hAnsi="TH Sarabun New" w:cs="TH Sarabun New" w:hint="cs"/>
                          <w:szCs w:val="28"/>
                          <w:u w:val="single"/>
                          <w:cs/>
                        </w:rPr>
                        <w:t>จะไม่ใช้วันที่ลงนามในสัญญา</w:t>
                      </w:r>
                      <w:r w:rsidR="007B5F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แต่ให้ดูจาก</w:t>
                      </w:r>
                      <w:r w:rsidR="007B5FF2"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ครงการที่มีเลขที่สัญญาที่ลงท้าย</w:t>
                      </w:r>
                      <w:r w:rsidR="007B5F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ด้วย</w:t>
                      </w:r>
                    </w:p>
                    <w:p w:rsidR="00F96641" w:rsidRDefault="007B5FF2" w:rsidP="007B5FF2">
                      <w:pPr>
                        <w:pStyle w:val="ListParagraph"/>
                        <w:ind w:left="63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</w:t>
                      </w:r>
                      <w:r w:rsidR="00CD6E2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1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</w:t>
                      </w:r>
                      <w:r w:rsidR="00CD6E2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2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.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/25</w:t>
                      </w:r>
                      <w:r w:rsidR="00CD6E2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3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กรณีที่เป็นทุน 1 ปี หรือ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</w:t>
                      </w:r>
                      <w:r w:rsidR="00CD6E2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0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กรณีที่เป็นทุนต่อเนื่อง 2 ปี หรือ 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5</w:t>
                      </w:r>
                      <w:r w:rsidR="00CD6E2A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9</w:t>
                      </w:r>
                      <w:r w:rsidRPr="005C744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ทุนต่อเนื่อง 3 ปี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ให้นำมาเฉพาะวงเงินทุนอุดหนุนที่ได้รับเงินในปี 2560 2561 2562 เท่านั้น</w:t>
                      </w:r>
                    </w:p>
                    <w:p w:rsidR="00F96641" w:rsidRDefault="00F96641" w:rsidP="00F96641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630" w:hanging="27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แหล่งทุนภายใน มทส. </w:t>
                      </w:r>
                      <w:r w:rsidRPr="00815742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ได้แก่ ทุนนักวิจัยรุ่นใหม่ ทุนเพื่อผลิตผลงานตีพิมพ์ฯ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ทุน 200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,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000) ทุนจากกองทุนนวัตกรรมฯ ทุน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Doc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/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 xml:space="preserve">Grad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ของ มทส. หรือ</w:t>
                      </w:r>
                      <w:r w:rsidR="000B7B93" w:rsidRPr="0060477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ทุน </w:t>
                      </w:r>
                      <w:r w:rsidR="000B7B93" w:rsidRPr="00604775">
                        <w:rPr>
                          <w:rFonts w:ascii="TH Sarabun New" w:hAnsi="TH Sarabun New" w:cs="TH Sarabun New"/>
                          <w:szCs w:val="28"/>
                        </w:rPr>
                        <w:t>Full</w:t>
                      </w:r>
                      <w:r w:rsidR="000B7B93" w:rsidRPr="0060477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="000B7B93" w:rsidRPr="00604775">
                        <w:rPr>
                          <w:rFonts w:ascii="TH Sarabun New" w:hAnsi="TH Sarabun New" w:cs="TH Sarabun New"/>
                          <w:szCs w:val="28"/>
                        </w:rPr>
                        <w:t xml:space="preserve">time Researcher </w:t>
                      </w:r>
                      <w:r w:rsidR="000B7B93" w:rsidRPr="0060477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เป็นต้น</w:t>
                      </w:r>
                    </w:p>
                    <w:p w:rsidR="00F96641" w:rsidRDefault="00F96641" w:rsidP="00F96641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630" w:hanging="27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นับเฉพาะโครงการที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มาชิก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</w:rPr>
                        <w:t>RU</w:t>
                      </w:r>
                      <w:r w:rsidRPr="00262801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เป็นหัวหน้าโครงการเท่านั้น</w:t>
                      </w: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ไม่นับ</w:t>
                      </w:r>
                      <w:r w:rsidRPr="001D40F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ผู้ร่วมวิจัย</w:t>
                      </w:r>
                    </w:p>
                    <w:p w:rsidR="00F96641" w:rsidRPr="00A23487" w:rsidRDefault="00F96641" w:rsidP="00F96641">
                      <w:p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F96641" w:rsidRPr="001D40F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มาชิก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(หัวหน้าและคณะผู้ร่วมวิจัย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มีต้นสังกัดเป็น มทส.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(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ในกรณีที่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 xml:space="preserve">สมาชิกใน 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</w:rPr>
                        <w:t xml:space="preserve">RU 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เป็นบุคคลภายนอก มทส. ไม่สามารถนำเงินอุดหนุนมาใช้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:rsidR="00F96641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โครงการวิจัย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ป็นหัวหน้าโครงการเท่านั้น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กรณีที่เป็นโครงการวิจัยที่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มีรหัส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ขึ้นต้นด้วย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SUT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ขอความกรุณาระบุรหัส ไว้ที่ท้ายชื่อโครงการด้วยเพื่อความรวดเร็วในการตรวจสอบ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ช่น โครงการวิจัยเรื่อง </w:t>
                      </w:r>
                      <w:r w:rsidRPr="0069390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การควบคุมระบบพลังงานลมแบบอิสระที่มีระบบตามรอยกำลังสูงสุด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UT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7-711-59-12-03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หรับโครงการจากแหล่งทุนอื่น ๆ นอกจากนี้ ไม่ต้องระบุรหัสโครงการ</w:t>
                      </w:r>
                    </w:p>
                    <w:p w:rsidR="00F96641" w:rsidRPr="001D40F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แหล่งทุน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ได้รับเงินอุดหนุน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ช่น สำนักงานกองทุนสนับสนุนการวิจัย (สกว.)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ำนักงานพัฒนาการวิจัยการเกษตร (สวก.)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นักงบประมาณ (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่านการพิจารณาโดย วช. เป็นทุ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ทำสัญญากับ มทส. และมีรหัสโครงการที่ขึ้นต้นด้วย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UT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…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ฯลฯ</w:t>
                      </w:r>
                    </w:p>
                    <w:p w:rsidR="00F96641" w:rsidRPr="00364CDB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="009B7F28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0"/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1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งินอุดหนุนที่ได้รับ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ฉพาะในปี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 w:rsidR="00CD6E2A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61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6</w:t>
                      </w:r>
                      <w:r w:rsidR="00CD6E2A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และ 256</w:t>
                      </w:r>
                      <w:r w:rsidR="00CD6E2A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ท่านั้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กรณีที่เป็นทุนระยะยาว เช่น ทุน คปก. ซึ่งสัญญาระบุจำนวนปี และวงเงินที่ให้ทุน ให้ใช้วิธีหารยาว โดยเอาจำนวนเงินทั้งหมดหารด้วยจำนวนปี เช่น ได้รับทุน 3 ปี ในวงเงิน 1,591,000 บาท ตั้งแต่วันที่ 1 มิถุนายน 255</w:t>
                      </w:r>
                      <w:r w:rsidR="00CD6E2A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8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ถึงวันที่ 31 พฤษภาคม 256</w:t>
                      </w:r>
                      <w:r w:rsidR="00CD6E2A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 w:rsidR="00CD6E2A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งินอุดหนุนของปี 2561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ท่ากับ 1,591,000 /3 หรือ 530,333 บาท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ต้น</w:t>
                      </w:r>
                    </w:p>
                    <w:p w:rsidR="00F96641" w:rsidRPr="00336AC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เพื่อเป็น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35C3A" w:rsidRPr="009D3334" w:rsidRDefault="00635C3A" w:rsidP="009D3334">
      <w:pPr>
        <w:pStyle w:val="ListParagraph"/>
        <w:ind w:left="360" w:right="-330"/>
        <w:rPr>
          <w:rFonts w:ascii="TH SarabunPSK" w:hAnsi="TH SarabunPSK" w:cs="TH SarabunPSK"/>
          <w:b/>
          <w:bCs/>
          <w:spacing w:val="-10"/>
        </w:rPr>
      </w:pPr>
    </w:p>
    <w:p w:rsidR="00915A75" w:rsidRPr="00686306" w:rsidRDefault="00915A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443C35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C819CF" w:rsidRPr="00686306" w:rsidRDefault="00C819CF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แผนการดำเนินงานวิจัยและกิจกรรมที่เกี่ยวข้องในกรอบเวลา </w:t>
      </w:r>
      <w:r w:rsidR="00C5531E" w:rsidRPr="00686306">
        <w:rPr>
          <w:rFonts w:ascii="TH SarabunPSK" w:hAnsi="TH SarabunPSK" w:cs="TH SarabunPSK"/>
          <w:sz w:val="32"/>
          <w:szCs w:val="32"/>
          <w:cs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(โดยสังเขป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เป้าหมายและผลลัพธ์ที่คาดว่าจะเกิดขึ้นในกรอบเวลา </w:t>
      </w:r>
      <w:r w:rsidR="00A06217" w:rsidRPr="00686306">
        <w:rPr>
          <w:rFonts w:ascii="TH SarabunPSK" w:hAnsi="TH SarabunPSK" w:cs="TH SarabunPSK"/>
          <w:sz w:val="32"/>
          <w:szCs w:val="32"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8B6838">
        <w:rPr>
          <w:rFonts w:ascii="TH SarabunPSK" w:hAnsi="TH SarabunPSK" w:cs="TH SarabunPSK"/>
          <w:sz w:val="32"/>
          <w:szCs w:val="32"/>
          <w:cs/>
        </w:rPr>
        <w:br/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ๆ ของ</w:t>
      </w:r>
      <w:r w:rsidR="008B6838">
        <w:rPr>
          <w:rFonts w:ascii="TH SarabunPSK" w:hAnsi="TH SarabunPSK" w:cs="TH SarabunPSK" w:hint="cs"/>
          <w:sz w:val="32"/>
          <w:szCs w:val="32"/>
          <w:cs/>
        </w:rPr>
        <w:t>สมาชิก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="002A47C5" w:rsidRPr="00686306">
        <w:rPr>
          <w:rFonts w:ascii="TH SarabunPSK" w:hAnsi="TH SarabunPSK" w:cs="TH SarabunPSK"/>
          <w:sz w:val="32"/>
          <w:szCs w:val="32"/>
        </w:rPr>
        <w:t>RU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) </w:t>
      </w:r>
    </w:p>
    <w:tbl>
      <w:tblPr>
        <w:tblStyle w:val="TableGrid"/>
        <w:tblW w:w="8010" w:type="dxa"/>
        <w:tblInd w:w="828" w:type="dxa"/>
        <w:tblLook w:val="04A0" w:firstRow="1" w:lastRow="0" w:firstColumn="1" w:lastColumn="0" w:noHBand="0" w:noVBand="1"/>
      </w:tblPr>
      <w:tblGrid>
        <w:gridCol w:w="5958"/>
        <w:gridCol w:w="2052"/>
      </w:tblGrid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งาน</w:t>
            </w:r>
          </w:p>
        </w:tc>
        <w:tc>
          <w:tcPr>
            <w:tcW w:w="2052" w:type="dxa"/>
          </w:tcPr>
          <w:p w:rsidR="00FC6FE1" w:rsidRPr="00686306" w:rsidRDefault="00FC6FE1" w:rsidP="00A41A43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จำนวน</w:t>
            </w:r>
            <w:r w:rsidR="00A41A43" w:rsidRPr="00686306">
              <w:rPr>
                <w:rFonts w:ascii="TH SarabunPSK" w:hAnsi="TH SarabunPSK" w:cs="TH SarabunPSK"/>
                <w:cs/>
              </w:rPr>
              <w:t>เรื่อง/</w:t>
            </w:r>
            <w:r w:rsidRPr="00686306">
              <w:rPr>
                <w:rFonts w:ascii="TH SarabunPSK" w:hAnsi="TH SarabunPSK" w:cs="TH SarabunPSK"/>
                <w:cs/>
              </w:rPr>
              <w:t>ชิ้นงาน</w:t>
            </w: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</w:t>
            </w:r>
            <w:r w:rsidR="00294131"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อื่น ๆ ที่สามารถนับเป็นชิ้นงานได้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1 สิ่งประดิษฐ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2 ความลับทางการค้า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3 โปรแกรมคอมพิวเตอร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4 งานออกแบบ (ในระดับต้นแบบห้องปฏิบัติการ)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5 งานบริการวิชาการ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6D1A74">
            <w:pPr>
              <w:ind w:firstLine="720"/>
              <w:rPr>
                <w:rFonts w:ascii="TH SarabunPSK" w:hAnsi="TH SarabunPSK" w:cs="TH SarabunPSK"/>
                <w:u w:val="dotted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6 อื่น ๆ (โปรดระบุ)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:rsidR="00653874" w:rsidRDefault="00653874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sz w:val="32"/>
          <w:szCs w:val="32"/>
          <w:cs/>
        </w:rPr>
        <w:sectPr w:rsidR="00653874" w:rsidSect="0057114C">
          <w:pgSz w:w="11906" w:h="16838"/>
          <w:pgMar w:top="1440" w:right="1440" w:bottom="1440" w:left="1440" w:header="708" w:footer="708" w:gutter="0"/>
          <w:cols w:space="708"/>
          <w:docGrid w:linePitch="435"/>
        </w:sectPr>
      </w:pPr>
    </w:p>
    <w:p w:rsidR="00EB3755" w:rsidRPr="008B6838" w:rsidRDefault="00081E75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ผลงานวิจัยของ</w:t>
      </w:r>
      <w:r w:rsidR="008B6838" w:rsidRPr="008B6838"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ใน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</w:rPr>
        <w:t>RU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D715D1" w:rsidRPr="00D715D1" w:rsidRDefault="00D715D1" w:rsidP="00D715D1">
      <w:pPr>
        <w:ind w:left="720"/>
        <w:rPr>
          <w:rFonts w:ascii="TH SarabunPSK" w:hAnsi="TH SarabunPSK" w:cs="TH SarabunPSK"/>
        </w:rPr>
      </w:pPr>
      <w:r w:rsidRPr="00D715D1">
        <w:rPr>
          <w:rFonts w:ascii="TH SarabunPSK" w:hAnsi="TH SarabunPSK" w:cs="TH SarabunPSK"/>
          <w:cs/>
        </w:rPr>
        <w:t xml:space="preserve">(โปรดกรอกรายละเอียด ในตารางที่ 1-6 ทั้งนี้ ให้นับเฉพาะผลงานของสมาชิกใน </w:t>
      </w:r>
      <w:r w:rsidRPr="00D715D1">
        <w:rPr>
          <w:rFonts w:ascii="TH SarabunPSK" w:hAnsi="TH SarabunPSK" w:cs="TH SarabunPSK"/>
        </w:rPr>
        <w:t xml:space="preserve">RU </w:t>
      </w:r>
      <w:r w:rsidRPr="00D715D1">
        <w:rPr>
          <w:rFonts w:ascii="TH SarabunPSK" w:hAnsi="TH SarabunPSK" w:cs="TH SarabunPSK"/>
          <w:cs/>
        </w:rPr>
        <w:t xml:space="preserve">ที่เป็นพนักงานของมหาวิทยาลัยเท่านั้น โดยเป็นผลงานในปีปฏิทินที่ขอรับการจัดสรร และย้อนหลัง 3 ปี </w:t>
      </w:r>
    </w:p>
    <w:p w:rsidR="00A3600D" w:rsidRDefault="00D715D1" w:rsidP="00D715D1">
      <w:pPr>
        <w:ind w:left="720"/>
        <w:rPr>
          <w:rFonts w:ascii="TH SarabunPSK" w:hAnsi="TH SarabunPSK" w:cs="TH SarabunPSK"/>
          <w:b/>
          <w:bCs/>
        </w:rPr>
      </w:pPr>
      <w:r w:rsidRPr="00D715D1">
        <w:rPr>
          <w:rFonts w:ascii="TH SarabunPSK" w:hAnsi="TH SarabunPSK" w:cs="TH SarabunPSK"/>
          <w:cs/>
        </w:rPr>
        <w:t>(ปี ค.ศ. 201</w:t>
      </w:r>
      <w:r w:rsidR="00B60CCF">
        <w:rPr>
          <w:rFonts w:ascii="TH SarabunPSK" w:hAnsi="TH SarabunPSK" w:cs="TH SarabunPSK" w:hint="cs"/>
          <w:cs/>
        </w:rPr>
        <w:t>9</w:t>
      </w:r>
      <w:r w:rsidRPr="00D715D1">
        <w:rPr>
          <w:rFonts w:ascii="TH SarabunPSK" w:hAnsi="TH SarabunPSK" w:cs="TH SarabunPSK"/>
        </w:rPr>
        <w:t xml:space="preserve">, </w:t>
      </w:r>
      <w:r w:rsidRPr="00D715D1">
        <w:rPr>
          <w:rFonts w:ascii="TH SarabunPSK" w:hAnsi="TH SarabunPSK" w:cs="TH SarabunPSK"/>
          <w:cs/>
        </w:rPr>
        <w:t>201</w:t>
      </w:r>
      <w:r w:rsidR="00B60CCF">
        <w:rPr>
          <w:rFonts w:ascii="TH SarabunPSK" w:hAnsi="TH SarabunPSK" w:cs="TH SarabunPSK" w:hint="cs"/>
          <w:cs/>
        </w:rPr>
        <w:t>8</w:t>
      </w:r>
      <w:r w:rsidRPr="00D715D1">
        <w:rPr>
          <w:rFonts w:ascii="TH SarabunPSK" w:hAnsi="TH SarabunPSK" w:cs="TH SarabunPSK"/>
          <w:cs/>
        </w:rPr>
        <w:t xml:space="preserve"> และ 201</w:t>
      </w:r>
      <w:r w:rsidR="00B60CCF">
        <w:rPr>
          <w:rFonts w:ascii="TH SarabunPSK" w:hAnsi="TH SarabunPSK" w:cs="TH SarabunPSK" w:hint="cs"/>
          <w:cs/>
        </w:rPr>
        <w:t>7</w:t>
      </w:r>
      <w:r w:rsidR="005A4533">
        <w:rPr>
          <w:rFonts w:ascii="TH SarabunPSK" w:hAnsi="TH SarabunPSK" w:cs="TH SarabunPSK"/>
          <w:cs/>
        </w:rPr>
        <w:t xml:space="preserve"> หรือ ปี พ.ศ. 25</w:t>
      </w:r>
      <w:r w:rsidR="00B60CCF">
        <w:rPr>
          <w:rFonts w:ascii="TH SarabunPSK" w:hAnsi="TH SarabunPSK" w:cs="TH SarabunPSK" w:hint="cs"/>
          <w:cs/>
        </w:rPr>
        <w:t>62</w:t>
      </w:r>
      <w:r w:rsidRPr="00D715D1">
        <w:rPr>
          <w:rFonts w:ascii="TH SarabunPSK" w:hAnsi="TH SarabunPSK" w:cs="TH SarabunPSK"/>
        </w:rPr>
        <w:t xml:space="preserve">, </w:t>
      </w:r>
      <w:r w:rsidR="00B60CCF">
        <w:rPr>
          <w:rFonts w:ascii="TH SarabunPSK" w:hAnsi="TH SarabunPSK" w:cs="TH SarabunPSK"/>
          <w:cs/>
        </w:rPr>
        <w:t>2561</w:t>
      </w:r>
      <w:r w:rsidRPr="00D715D1">
        <w:rPr>
          <w:rFonts w:ascii="TH SarabunPSK" w:hAnsi="TH SarabunPSK" w:cs="TH SarabunPSK"/>
          <w:cs/>
        </w:rPr>
        <w:t xml:space="preserve"> และ 25</w:t>
      </w:r>
      <w:r w:rsidR="00B60CCF">
        <w:rPr>
          <w:rFonts w:ascii="TH SarabunPSK" w:hAnsi="TH SarabunPSK" w:cs="TH SarabunPSK" w:hint="cs"/>
          <w:cs/>
        </w:rPr>
        <w:t>60</w:t>
      </w:r>
      <w:r w:rsidR="000938AA">
        <w:rPr>
          <w:rFonts w:ascii="TH SarabunPSK" w:hAnsi="TH SarabunPSK" w:cs="TH SarabunPSK" w:hint="cs"/>
          <w:cs/>
        </w:rPr>
        <w:t xml:space="preserve"> ทั้งนี้</w:t>
      </w:r>
      <w:r w:rsidR="00B60CCF">
        <w:rPr>
          <w:rFonts w:ascii="TH SarabunPSK" w:hAnsi="TH SarabunPSK" w:cs="TH SarabunPSK" w:hint="cs"/>
          <w:cs/>
        </w:rPr>
        <w:t xml:space="preserve"> สามารถนับรวมผลงานของปี ค.ศ. 2020</w:t>
      </w:r>
      <w:r w:rsidR="000938AA">
        <w:rPr>
          <w:rFonts w:ascii="TH SarabunPSK" w:hAnsi="TH SarabunPSK" w:cs="TH SarabunPSK" w:hint="cs"/>
          <w:cs/>
        </w:rPr>
        <w:t xml:space="preserve"> หรือ </w:t>
      </w:r>
      <w:r w:rsidR="006102E2">
        <w:rPr>
          <w:rFonts w:ascii="TH SarabunPSK" w:hAnsi="TH SarabunPSK" w:cs="TH SarabunPSK" w:hint="cs"/>
          <w:cs/>
        </w:rPr>
        <w:t xml:space="preserve">พ.ศ. </w:t>
      </w:r>
      <w:r w:rsidR="000938AA">
        <w:rPr>
          <w:rFonts w:ascii="TH SarabunPSK" w:hAnsi="TH SarabunPSK" w:cs="TH SarabunPSK" w:hint="cs"/>
          <w:cs/>
        </w:rPr>
        <w:t>25</w:t>
      </w:r>
      <w:r w:rsidR="00B60CCF">
        <w:rPr>
          <w:rFonts w:ascii="TH SarabunPSK" w:hAnsi="TH SarabunPSK" w:cs="TH SarabunPSK" w:hint="cs"/>
          <w:cs/>
        </w:rPr>
        <w:t>63</w:t>
      </w:r>
      <w:r w:rsidR="000938AA">
        <w:rPr>
          <w:rFonts w:ascii="TH SarabunPSK" w:hAnsi="TH SarabunPSK" w:cs="TH SarabunPSK" w:hint="cs"/>
          <w:cs/>
        </w:rPr>
        <w:t xml:space="preserve"> ได้จนถึงวันที่กำหนดให้ส่งผลงาน</w:t>
      </w:r>
      <w:r w:rsidRPr="00D715D1">
        <w:rPr>
          <w:rFonts w:ascii="TH SarabunPSK" w:hAnsi="TH SarabunPSK" w:cs="TH SarabunPSK"/>
          <w:cs/>
        </w:rPr>
        <w:t>)</w:t>
      </w:r>
    </w:p>
    <w:p w:rsidR="00A3600D" w:rsidRDefault="00A3600D" w:rsidP="0009798D">
      <w:pPr>
        <w:ind w:left="720" w:hanging="720"/>
        <w:rPr>
          <w:rFonts w:ascii="TH SarabunPSK" w:hAnsi="TH SarabunPSK" w:cs="TH SarabunPSK"/>
          <w:b/>
          <w:bCs/>
          <w:cs/>
        </w:rPr>
        <w:sectPr w:rsidR="00A3600D" w:rsidSect="00653874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1F2585" w:rsidRPr="00686306" w:rsidRDefault="00EB44E3" w:rsidP="00D715D1">
      <w:pPr>
        <w:spacing w:before="240" w:after="120"/>
        <w:ind w:left="990" w:hanging="990"/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6F6A77" w:rsidRPr="008871FA">
        <w:rPr>
          <w:rFonts w:ascii="TH SarabunPSK" w:hAnsi="TH SarabunPSK" w:cs="TH SarabunPSK"/>
          <w:b/>
          <w:bCs/>
        </w:rPr>
        <w:t>1</w:t>
      </w:r>
      <w:r w:rsidRPr="00686306">
        <w:rPr>
          <w:rFonts w:ascii="TH SarabunPSK" w:hAnsi="TH SarabunPSK" w:cs="TH SarabunPSK"/>
          <w:cs/>
        </w:rPr>
        <w:t xml:space="preserve"> </w:t>
      </w:r>
      <w:r w:rsidR="00D67172" w:rsidRPr="00B61644">
        <w:rPr>
          <w:rFonts w:ascii="TH SarabunPSK" w:hAnsi="TH SarabunPSK" w:cs="TH SarabunPSK"/>
          <w:b/>
          <w:bCs/>
          <w:cs/>
        </w:rPr>
        <w:t>ผลงานวิจัยตีพิมพ์</w:t>
      </w:r>
      <w:r w:rsidR="00D67172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896" w:type="pct"/>
        <w:tblInd w:w="-856" w:type="dxa"/>
        <w:tblLook w:val="04A0" w:firstRow="1" w:lastRow="0" w:firstColumn="1" w:lastColumn="0" w:noHBand="0" w:noVBand="1"/>
      </w:tblPr>
      <w:tblGrid>
        <w:gridCol w:w="641"/>
        <w:gridCol w:w="3895"/>
        <w:gridCol w:w="1111"/>
        <w:gridCol w:w="900"/>
        <w:gridCol w:w="837"/>
        <w:gridCol w:w="1414"/>
        <w:gridCol w:w="1067"/>
        <w:gridCol w:w="767"/>
      </w:tblGrid>
      <w:tr w:rsidR="000F0DE0" w:rsidRPr="007279FF" w:rsidTr="000F0DE0">
        <w:trPr>
          <w:tblHeader/>
        </w:trPr>
        <w:tc>
          <w:tcPr>
            <w:tcW w:w="301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0F0DE0" w:rsidRDefault="000F0DE0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832" w:type="pct"/>
            <w:tcBorders>
              <w:bottom w:val="single" w:sz="4" w:space="0" w:color="auto"/>
            </w:tcBorders>
          </w:tcPr>
          <w:p w:rsidR="001442F2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ชื่อ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ผลงานวิจัยตีพิมพ์ </w:t>
            </w:r>
          </w:p>
          <w:p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0F0DE0" w:rsidRDefault="000F0DE0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D"/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:rsidR="000F0DE0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7279FF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423" w:type="pct"/>
            <w:tcBorders>
              <w:bottom w:val="single" w:sz="4" w:space="0" w:color="auto"/>
            </w:tcBorders>
          </w:tcPr>
          <w:p w:rsidR="000F0DE0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ฐ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้อมูล</w:t>
            </w: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394" w:type="pct"/>
            <w:tcBorders>
              <w:bottom w:val="single" w:sz="4" w:space="0" w:color="auto"/>
            </w:tcBorders>
          </w:tcPr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Impact 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  <w:t>Factor</w:t>
            </w: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ผู้ประพันธ์หลัก</w:t>
            </w: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  <w:tc>
          <w:tcPr>
            <w:tcW w:w="502" w:type="pct"/>
            <w:tcBorders>
              <w:bottom w:val="single" w:sz="4" w:space="0" w:color="auto"/>
            </w:tcBorders>
          </w:tcPr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%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คะแนนที่ใช้กับ 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RU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นี้</w:t>
            </w:r>
          </w:p>
          <w:p w:rsidR="001442F2" w:rsidRP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2"/>
            </w:r>
          </w:p>
        </w:tc>
        <w:tc>
          <w:tcPr>
            <w:tcW w:w="361" w:type="pct"/>
            <w:tcBorders>
              <w:bottom w:val="single" w:sz="4" w:space="0" w:color="auto"/>
            </w:tcBorders>
          </w:tcPr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0F0DE0" w:rsidRPr="007279FF" w:rsidTr="000F0DE0">
        <w:tc>
          <w:tcPr>
            <w:tcW w:w="301" w:type="pct"/>
          </w:tcPr>
          <w:p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</w:t>
            </w:r>
          </w:p>
        </w:tc>
        <w:tc>
          <w:tcPr>
            <w:tcW w:w="183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abbalee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P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Tongraar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erdcharoe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referential solvation and dynamics of li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+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in aqueous ammonia solutio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: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n ONIO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XS MD simulation study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Chemical Physics, 446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70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7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Retrieved from www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copus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com</w:t>
            </w:r>
          </w:p>
        </w:tc>
        <w:tc>
          <w:tcPr>
            <w:tcW w:w="5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1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652</w:t>
            </w:r>
          </w:p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</w:p>
        </w:tc>
        <w:tc>
          <w:tcPr>
            <w:tcW w:w="66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Tongraar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A</w:t>
            </w:r>
          </w:p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100</w:t>
            </w:r>
          </w:p>
        </w:tc>
        <w:tc>
          <w:tcPr>
            <w:tcW w:w="361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F96641">
              <w:rPr>
                <w:rFonts w:ascii="TH SarabunPSK" w:hAnsi="TH SarabunPSK" w:cs="TH SarabunPSK"/>
                <w:color w:val="FF0000"/>
                <w:sz w:val="28"/>
                <w:szCs w:val="28"/>
              </w:rPr>
              <w:t>3</w:t>
            </w:r>
          </w:p>
        </w:tc>
      </w:tr>
      <w:tr w:rsidR="000F0DE0" w:rsidRPr="007279FF" w:rsidTr="000F0DE0">
        <w:tc>
          <w:tcPr>
            <w:tcW w:w="301" w:type="pct"/>
          </w:tcPr>
          <w:p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2</w:t>
            </w:r>
          </w:p>
        </w:tc>
        <w:tc>
          <w:tcPr>
            <w:tcW w:w="183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ripa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P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Tongraar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erdcharoe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tructure and dynamics of the Li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+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ydrate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: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 comparative study of conventional Q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/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MM and ONIO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XS MD simulation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Journal of Molecular Liquids, 208, 280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8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</w:p>
        </w:tc>
        <w:tc>
          <w:tcPr>
            <w:tcW w:w="5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ISI</w:t>
            </w:r>
          </w:p>
        </w:tc>
        <w:tc>
          <w:tcPr>
            <w:tcW w:w="394" w:type="pct"/>
          </w:tcPr>
          <w:p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2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515</w:t>
            </w:r>
          </w:p>
        </w:tc>
        <w:tc>
          <w:tcPr>
            <w:tcW w:w="66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Tongraar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A</w:t>
            </w:r>
          </w:p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50</w:t>
            </w:r>
          </w:p>
        </w:tc>
        <w:tc>
          <w:tcPr>
            <w:tcW w:w="361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.5</w:t>
            </w:r>
          </w:p>
        </w:tc>
      </w:tr>
      <w:tr w:rsidR="000F0DE0" w:rsidRPr="007279FF" w:rsidTr="000F0DE0">
        <w:tc>
          <w:tcPr>
            <w:tcW w:w="301" w:type="pct"/>
          </w:tcPr>
          <w:p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3</w:t>
            </w:r>
          </w:p>
        </w:tc>
        <w:tc>
          <w:tcPr>
            <w:tcW w:w="183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uttharugsa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C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Wangkam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oungkamhang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Yodmongkol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Gajanandana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O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imananto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O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Sutapun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B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proofErr w:type="gram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 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marit</w:t>
            </w:r>
            <w:proofErr w:type="spellEnd"/>
            <w:proofErr w:type="gram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R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omboonkaew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rikhiri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A polymer surface for antibody detection by using surface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lasmo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 resonance via immobilized antige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Current Applied Physics, 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6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)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1008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10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Retrieved from www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copus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com</w:t>
            </w:r>
          </w:p>
        </w:tc>
        <w:tc>
          <w:tcPr>
            <w:tcW w:w="5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2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026</w:t>
            </w:r>
          </w:p>
        </w:tc>
        <w:tc>
          <w:tcPr>
            <w:tcW w:w="663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Puttharugsa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C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br/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b/>
                <w:bCs/>
                <w:color w:val="FF0000"/>
                <w:sz w:val="24"/>
                <w:szCs w:val="24"/>
                <w:u w:val="single"/>
                <w:cs/>
              </w:rPr>
              <w:t>ไม่เป็น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50</w:t>
            </w:r>
          </w:p>
        </w:tc>
        <w:tc>
          <w:tcPr>
            <w:tcW w:w="361" w:type="pct"/>
          </w:tcPr>
          <w:p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</w:t>
            </w:r>
          </w:p>
        </w:tc>
      </w:tr>
      <w:tr w:rsidR="000F0DE0" w:rsidRPr="007279FF" w:rsidTr="000F0DE0">
        <w:tc>
          <w:tcPr>
            <w:tcW w:w="301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4</w:t>
            </w:r>
          </w:p>
        </w:tc>
        <w:tc>
          <w:tcPr>
            <w:tcW w:w="1832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</w:pP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Chanthai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Boonkerd</w:t>
            </w:r>
            <w:proofErr w:type="spellEnd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N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proofErr w:type="spellStart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Michikowa</w:t>
            </w:r>
            <w:proofErr w:type="spellEnd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T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Wonprasaid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4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Effects of </w:t>
            </w: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fertigation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water application frequency and soil amendment on tomato production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proofErr w:type="spellStart"/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Acta</w:t>
            </w:r>
            <w:proofErr w:type="spellEnd"/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Hort</w:t>
            </w:r>
            <w:proofErr w:type="spellEnd"/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. (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ISHS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 xml:space="preserve">) 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984, 187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-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195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.</w:t>
            </w:r>
          </w:p>
        </w:tc>
        <w:tc>
          <w:tcPr>
            <w:tcW w:w="523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:rsidR="000F0DE0" w:rsidRPr="000F0DE0" w:rsidRDefault="000F0DE0" w:rsidP="000F0DE0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-</w:t>
            </w:r>
          </w:p>
        </w:tc>
        <w:tc>
          <w:tcPr>
            <w:tcW w:w="663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Boonkerd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N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br/>
            </w:r>
            <w:r w:rsidRPr="000F0DE0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0F0DE0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50</w:t>
            </w:r>
          </w:p>
        </w:tc>
        <w:tc>
          <w:tcPr>
            <w:tcW w:w="361" w:type="pct"/>
          </w:tcPr>
          <w:p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0</w:t>
            </w: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75</w:t>
            </w:r>
          </w:p>
        </w:tc>
      </w:tr>
      <w:tr w:rsidR="000F0DE0" w:rsidRPr="007279FF" w:rsidTr="000F0DE0">
        <w:tc>
          <w:tcPr>
            <w:tcW w:w="30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F0DE0" w:rsidRPr="007279FF" w:rsidTr="000F0DE0">
        <w:tc>
          <w:tcPr>
            <w:tcW w:w="30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F0DE0" w:rsidRPr="007279FF" w:rsidTr="000F0DE0">
        <w:tc>
          <w:tcPr>
            <w:tcW w:w="30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B7B93" w:rsidRPr="000B7B93" w:rsidTr="000F0DE0">
        <w:tc>
          <w:tcPr>
            <w:tcW w:w="4138" w:type="pct"/>
            <w:gridSpan w:val="6"/>
          </w:tcPr>
          <w:p w:rsidR="001442F2" w:rsidRPr="000B7B93" w:rsidRDefault="001442F2" w:rsidP="0021200B">
            <w:pPr>
              <w:tabs>
                <w:tab w:val="left" w:pos="1800"/>
                <w:tab w:val="left" w:pos="2160"/>
              </w:tabs>
              <w:jc w:val="right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B7B93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502" w:type="pct"/>
          </w:tcPr>
          <w:p w:rsidR="001442F2" w:rsidRPr="000B7B93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:rsidR="001442F2" w:rsidRPr="000B7B93" w:rsidRDefault="000B7B93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</w:rPr>
              <w:t>6</w:t>
            </w: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  <w:t>.</w:t>
            </w: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</w:rPr>
              <w:t>25</w:t>
            </w:r>
          </w:p>
        </w:tc>
      </w:tr>
    </w:tbl>
    <w:p w:rsidR="00663E57" w:rsidRDefault="004E5E43" w:rsidP="008871FA">
      <w:pPr>
        <w:spacing w:before="240"/>
        <w:ind w:left="1080" w:hanging="1080"/>
        <w:rPr>
          <w:rFonts w:ascii="TH SarabunPSK" w:hAnsi="TH SarabunPSK" w:cs="TH SarabunPSK"/>
          <w:b/>
          <w:bCs/>
          <w:cs/>
        </w:rPr>
        <w:sectPr w:rsidR="00663E57" w:rsidSect="00A3600D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2CE916F9" wp14:editId="05230F59">
                <wp:extent cx="5857875" cy="7515225"/>
                <wp:effectExtent l="0" t="0" r="28575" b="17780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875" cy="7515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5E43" w:rsidRPr="001D40F6" w:rsidRDefault="004E5E43" w:rsidP="004E5E43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 ตารางที่ 1</w:t>
                            </w:r>
                          </w:p>
                          <w:p w:rsidR="004E5E43" w:rsidRPr="001D40F6" w:rsidRDefault="004E5E43" w:rsidP="004E5E43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4E5E43" w:rsidRDefault="004E5E43" w:rsidP="004E5E43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งานวิจัยตีพิมพ์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7B6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ผลงานวิจัยที่ตีพิมพ์</w:t>
                            </w:r>
                            <w:r w:rsidRPr="00A27B66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="00B60CC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9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8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6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2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1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 เจ้าของผลงาน 1 คน สามารถอ้างอิงผลงานได้เพียง 1 ครั้งเท่านั้น</w:t>
                            </w:r>
                          </w:p>
                          <w:p w:rsidR="004E5E43" w:rsidRPr="00A12ECE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กรอกข้อมูลในรูปแบบ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APA 6</w:t>
                            </w:r>
                            <w:r w:rsidRPr="00A94531">
                              <w:rPr>
                                <w:rFonts w:ascii="TH Sarabun New" w:hAnsi="TH Sarabun New" w:cs="TH Sarabun New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 edition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ดังนี้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ชื่อผู้ประพันธ์. (ปีที่พิมพ์). ชื่อบทความ. </w:t>
                            </w:r>
                            <w:r w:rsidRPr="00A94531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ชื่อวารสาร. ปีที่พิมพ์หรือเล่ม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ฉบับที่), เลขหน้า.</w:t>
                            </w:r>
                          </w:p>
                          <w:p w:rsidR="004E5E43" w:rsidRPr="00A23487" w:rsidRDefault="004E5E43" w:rsidP="004E5E43">
                            <w:pPr>
                              <w:spacing w:before="24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C43DB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ลำดับที่”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4E5E43" w:rsidRPr="00A94531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วิจัยตีพิมพ์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นใดคนหนึ่งหรือหลายคนเป็นเจ้าของผลงาน และทำ</w:t>
                            </w:r>
                            <w:r w:rsidRPr="002C00F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</w:p>
                          <w:p w:rsidR="004E5E43" w:rsidRPr="00A94531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ประเภทผลงาน” นับเฉพาะผลงานที่มี </w:t>
                            </w:r>
                            <w:r w:rsidRPr="00336AC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Document type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ป็น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Article, Review, Article in press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336AC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นับ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รวมผลงานที่มี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ocument type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ป็น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proceedings, conference paper</w:t>
                            </w:r>
                          </w:p>
                          <w:p w:rsidR="004E5E43" w:rsidRPr="000B78F7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ฐานข้อมูล” ที่ผลงานตีพิมพ์ปรากฏ ได้แก่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COPUS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,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SI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-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กรณีที่ไม่ปรากฏในฐา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COPUS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ISI</w:t>
                            </w:r>
                          </w:p>
                          <w:p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ค่า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mpact Fact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: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F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(หากมี) โดยขอไฟล์ </w:t>
                            </w:r>
                            <w:r w:rsidRPr="004B2288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Journal Citation Reports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ี</w:t>
                            </w:r>
                            <w:r w:rsidR="00563B2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2017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พื่อตรวจสอบค่า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IF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ที่สถานวิจัยของสำนักวิชาที่ท่านสังกัด</w:t>
                            </w:r>
                          </w:p>
                          <w:p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ชื่อผู้ประพันธ์หลัก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Corresponding Auth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ของผลงานดังกล่าว</w:t>
                            </w:r>
                          </w:p>
                          <w:p w:rsidR="004D5C38" w:rsidRDefault="001442F2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%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ใช้กับ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นี้ จำนวนเต็ม 100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%</w:t>
                            </w:r>
                          </w:p>
                          <w:p w:rsidR="001442F2" w:rsidRP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tabs>
                                <w:tab w:val="left" w:pos="450"/>
                              </w:tabs>
                              <w:ind w:hanging="72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1442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ะบุ “คะแนนที่ได้” โดยมีหลักการคิด ดังนี้</w:t>
                            </w:r>
                          </w:p>
                          <w:p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และมีค่า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F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2 คะแน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เพิ่มอีก 1 คะแนน</w:t>
                            </w:r>
                          </w:p>
                          <w:p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แต่ไม่มีค่า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F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ให้เพิ่มอีก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1442F2" w:rsidRPr="0057271B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ไม่ปรากฏในฐานข้อมูล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:rsidR="001442F2" w:rsidRPr="00A2348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กรณีที่ผลงานตีพิมพ์นั้น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ไม่อยู่ในฐานข้อมูล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 xml:space="preserve">SCOPUS 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และ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cs/>
                              </w:rPr>
                              <w:t xml:space="preserve"> </w:t>
                            </w:r>
                            <w:r w:rsidR="00A96953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ต้องเป็นไปตามประกาศมหาวิทยาลัยเทคโนโลยีสุรนารี เรื่อง การกำหนดเกณฑ์คุณภาพผลงานตีพิมพ์เผยแพร่ พ.ศ. 2561 </w:t>
                            </w:r>
                            <w:r w:rsidR="001F7F2C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โปรดแนบหลักฐานเพื่อ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  <w:p w:rsidR="004E5E43" w:rsidRDefault="004E5E43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E916F9" id="_x0000_s1028" type="#_x0000_t202" style="width:461.25pt;height:59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">
                <v:textbox style="mso-fit-shape-to-text:t">
                  <w:txbxContent>
                    <w:p w:rsidR="004E5E43" w:rsidRPr="001D40F6" w:rsidRDefault="004E5E43" w:rsidP="004E5E43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 ตารางที่ 1</w:t>
                      </w:r>
                    </w:p>
                    <w:p w:rsidR="004E5E43" w:rsidRPr="001D40F6" w:rsidRDefault="004E5E43" w:rsidP="004E5E43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4E5E43" w:rsidRDefault="004E5E43" w:rsidP="004E5E43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งานวิจัยตีพิมพ์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7B6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ผลงานวิจัยที่ตีพิมพ์</w:t>
                      </w:r>
                      <w:r w:rsidRPr="00A27B66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="00B60CC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9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8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6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2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1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 เจ้าของผลงาน 1 คน สามารถอ้างอิงผลงานได้เพียง 1 ครั้งเท่านั้น</w:t>
                      </w:r>
                    </w:p>
                    <w:p w:rsidR="004E5E43" w:rsidRPr="00A12ECE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กรอกข้อมูลในรูปแบบ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APA 6</w:t>
                      </w:r>
                      <w:r w:rsidRPr="00A94531">
                        <w:rPr>
                          <w:rFonts w:ascii="TH Sarabun New" w:hAnsi="TH Sarabun New" w:cs="TH Sarabun New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 xml:space="preserve"> edition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ดังนี้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ชื่อผู้ประพันธ์. (ปีที่พิมพ์). ชื่อบทความ. </w:t>
                      </w:r>
                      <w:r w:rsidRPr="00A94531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ชื่อวารสาร. ปีที่พิมพ์หรือเล่มที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ฉบับที่), เลขหน้า.</w:t>
                      </w:r>
                    </w:p>
                    <w:p w:rsidR="004E5E43" w:rsidRPr="00A23487" w:rsidRDefault="004E5E43" w:rsidP="004E5E43">
                      <w:pPr>
                        <w:spacing w:before="24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C43DBA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ลำดับที่”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4E5E43" w:rsidRPr="00A94531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วิจัยตีพิมพ์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นใดคนหนึ่งหรือหลายคนเป็นเจ้าของผลงาน และทำ</w:t>
                      </w:r>
                      <w:r w:rsidRPr="002C00F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</w:p>
                    <w:p w:rsidR="004E5E43" w:rsidRPr="00A94531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ประเภทผลงาน” นับเฉพาะผลงานที่มี </w:t>
                      </w:r>
                      <w:r w:rsidRPr="00336AC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u w:val="single"/>
                        </w:rPr>
                        <w:t>Document type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ป็น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Article, Review, Article in press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เท่านั้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336AC6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นับ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รวมผลงานที่มี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Document type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ป็น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 proceedings, conference paper</w:t>
                      </w:r>
                    </w:p>
                    <w:p w:rsidR="004E5E43" w:rsidRPr="000B78F7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ฐานข้อมูล” ที่ผลงานตีพิมพ์ปรากฏ ได้แก่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COPUS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,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SI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-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กรณีที่ไม่ปรากฏในฐา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COPUS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ISI</w:t>
                      </w:r>
                    </w:p>
                    <w:p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ค่า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mpact Fact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: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F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(หากมี) โดยขอไฟล์ </w:t>
                      </w:r>
                      <w:r w:rsidRPr="004B2288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Journal Citation Reports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ี</w:t>
                      </w:r>
                      <w:r w:rsidR="00563B2E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2017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พื่อตรวจสอบค่า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IF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ที่สถานวิจัยของสำนักวิชาที่ท่านสังกัด</w:t>
                      </w:r>
                    </w:p>
                    <w:p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ชื่อผู้ประพันธ์หลัก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Corresponding Auth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ของผลงานดังกล่าว</w:t>
                      </w:r>
                    </w:p>
                    <w:p w:rsidR="004D5C38" w:rsidRDefault="001442F2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%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ใช้กับ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นี้ จำนวนเต็ม 100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%</w:t>
                      </w:r>
                    </w:p>
                    <w:p w:rsidR="001442F2" w:rsidRPr="001442F2" w:rsidRDefault="001442F2" w:rsidP="001442F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tabs>
                          <w:tab w:val="left" w:pos="450"/>
                        </w:tabs>
                        <w:ind w:hanging="72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1442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ะบุ “คะแนนที่ได้” โดยมีหลักการคิด ดังนี้</w:t>
                      </w:r>
                    </w:p>
                    <w:p w:rsidR="001442F2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และมีค่า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F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2 คะแน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เพิ่มอีก 1 คะแนน</w:t>
                      </w:r>
                    </w:p>
                    <w:p w:rsidR="001442F2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แต่ไม่มีค่า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F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ให้เพิ่มอีก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1442F2" w:rsidRPr="0057271B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ไม่ปรากฏในฐานข้อมูล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1442F2" w:rsidRPr="000B78F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:rsidR="001442F2" w:rsidRPr="00A2348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กรณีที่ผลงานตีพิมพ์นั้น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ไม่อยู่ในฐานข้อมูล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 xml:space="preserve">SCOPUS 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และ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cs/>
                        </w:rPr>
                        <w:t xml:space="preserve"> </w:t>
                      </w:r>
                      <w:r w:rsidR="00A96953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ต้องเป็นไปตามประกาศมหาวิทยาลัยเทคโนโลยีสุรนารี เรื่อง การกำหนดเกณฑ์คุณภาพผลงานตีพิมพ์เผยแพร่ พ.ศ. 2561 </w:t>
                      </w:r>
                      <w:r w:rsidR="001F7F2C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โปรดแนบหลักฐานเพื่อตรวจสอบ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  <w:p w:rsidR="004E5E43" w:rsidRDefault="004E5E43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663E57" w:rsidRDefault="00663E57" w:rsidP="001442F2">
      <w:pPr>
        <w:spacing w:before="240"/>
        <w:rPr>
          <w:rFonts w:ascii="TH SarabunPSK" w:hAnsi="TH SarabunPSK" w:cs="TH SarabunPSK"/>
          <w:b/>
          <w:bCs/>
          <w:cs/>
        </w:rPr>
        <w:sectPr w:rsidR="00663E57" w:rsidSect="00663E57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BB6B57" w:rsidRPr="00686306" w:rsidRDefault="00CF3EE0" w:rsidP="001442F2">
      <w:pPr>
        <w:spacing w:before="24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b/>
          <w:bCs/>
          <w:cs/>
        </w:rPr>
        <w:lastRenderedPageBreak/>
        <w:t>ต</w:t>
      </w:r>
      <w:r w:rsidR="00BB6B57" w:rsidRPr="008871FA">
        <w:rPr>
          <w:rFonts w:ascii="TH SarabunPSK" w:hAnsi="TH SarabunPSK" w:cs="TH SarabunPSK"/>
          <w:b/>
          <w:bCs/>
          <w:cs/>
        </w:rPr>
        <w:t xml:space="preserve">ารางที่ </w:t>
      </w:r>
      <w:r w:rsidR="00C061A6" w:rsidRPr="008871FA">
        <w:rPr>
          <w:rFonts w:ascii="TH SarabunPSK" w:hAnsi="TH SarabunPSK" w:cs="TH SarabunPSK"/>
          <w:b/>
          <w:bCs/>
          <w:cs/>
        </w:rPr>
        <w:t>2</w:t>
      </w:r>
      <w:r w:rsidR="00BB6B57" w:rsidRPr="00686306">
        <w:rPr>
          <w:rFonts w:ascii="TH SarabunPSK" w:hAnsi="TH SarabunPSK" w:cs="TH SarabunPSK"/>
          <w:cs/>
        </w:rPr>
        <w:t xml:space="preserve"> </w:t>
      </w:r>
      <w:r w:rsidR="008871FA" w:rsidRPr="00663E57">
        <w:rPr>
          <w:rFonts w:ascii="TH SarabunPSK" w:hAnsi="TH SarabunPSK" w:cs="TH SarabunPSK" w:hint="cs"/>
          <w:b/>
          <w:bCs/>
          <w:cs/>
        </w:rPr>
        <w:tab/>
      </w:r>
      <w:r w:rsidR="003364E6" w:rsidRPr="00663E57">
        <w:rPr>
          <w:rFonts w:ascii="TH SarabunPSK" w:hAnsi="TH SarabunPSK" w:cs="TH SarabunPSK"/>
          <w:b/>
          <w:bCs/>
          <w:cs/>
        </w:rPr>
        <w:t>สิทธิบัตร หรืออนุสิทธิบัตร</w:t>
      </w:r>
      <w:r w:rsidR="009440B1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641"/>
        <w:gridCol w:w="1638"/>
        <w:gridCol w:w="1360"/>
        <w:gridCol w:w="1125"/>
        <w:gridCol w:w="1171"/>
        <w:gridCol w:w="1119"/>
        <w:gridCol w:w="1235"/>
        <w:gridCol w:w="886"/>
      </w:tblGrid>
      <w:tr w:rsidR="001442F2" w:rsidRPr="000802DB" w:rsidTr="006301BB">
        <w:tc>
          <w:tcPr>
            <w:tcW w:w="349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 w:type="page"/>
              <w:t>ลำดับที่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ประเภท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741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613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38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เลขทะเบีย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10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0802DB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ที่รับรอง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673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สถานที่จดทะเบีย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2338D7" w:rsidRPr="000802DB" w:rsidTr="006301BB">
        <w:tc>
          <w:tcPr>
            <w:tcW w:w="349" w:type="pct"/>
            <w:tcBorders>
              <w:bottom w:val="dotted" w:sz="4" w:space="0" w:color="auto"/>
            </w:tcBorders>
          </w:tcPr>
          <w:p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bottom w:val="dotted" w:sz="4" w:space="0" w:color="auto"/>
            </w:tcBorders>
          </w:tcPr>
          <w:p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bottom w:val="dotted" w:sz="4" w:space="0" w:color="auto"/>
            </w:tcBorders>
          </w:tcPr>
          <w:p w:rsidR="002338D7" w:rsidRPr="000802DB" w:rsidRDefault="002338D7" w:rsidP="008371E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bottom w:val="dotted" w:sz="4" w:space="0" w:color="auto"/>
            </w:tcBorders>
          </w:tcPr>
          <w:p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07EF0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207EF0" w:rsidRPr="000802DB" w:rsidRDefault="00207EF0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8D213B" w:rsidRPr="000802DB" w:rsidTr="002338D7">
        <w:tc>
          <w:tcPr>
            <w:tcW w:w="4517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8D213B" w:rsidRPr="000802DB" w:rsidRDefault="008D213B" w:rsidP="00344074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:rsidR="008D213B" w:rsidRPr="000802DB" w:rsidRDefault="008D213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2338D7" w:rsidRDefault="002338D7" w:rsidP="001442F2">
      <w:pPr>
        <w:rPr>
          <w:rFonts w:ascii="TH SarabunPSK" w:hAnsi="TH SarabunPSK" w:cs="TH SarabunPSK"/>
          <w:b/>
          <w:bCs/>
        </w:rPr>
      </w:pPr>
    </w:p>
    <w:p w:rsidR="001442F2" w:rsidRDefault="001442F2" w:rsidP="00E77E32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  <w:r w:rsidRPr="001442F2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0F77C9F1" wp14:editId="018AE1CB">
                <wp:extent cx="5731510" cy="5434965"/>
                <wp:effectExtent l="0" t="0" r="21590" b="1333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5434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42F2" w:rsidRPr="000B78F7" w:rsidRDefault="001442F2" w:rsidP="001442F2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2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1442F2" w:rsidRPr="001D40F6" w:rsidRDefault="001442F2" w:rsidP="001442F2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1442F2" w:rsidRDefault="001442F2" w:rsidP="001442F2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1442F2" w:rsidRPr="00D2747F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D2747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D2747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ที่ได้รับการจดทะเบียน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(ปี ค.ศ. </w:t>
                            </w:r>
                            <w:r w:rsidR="00B60CC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7EF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9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8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6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 w:rsidR="00207EF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="00207EF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เจ้าของผลงาน 1 คน สามารถอ้างอิงผลงานได้เพียง 1 ครั้งเท่านั้น </w:t>
                            </w:r>
                          </w:p>
                          <w:p w:rsidR="00E77E32" w:rsidRPr="00A12ECE" w:rsidRDefault="00E77E3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“สิทธิบัตร”หรือ “อนุสิทธิบัตร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:rsidR="001442F2" w:rsidRPr="00A94531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</w:t>
                            </w:r>
                            <w:r w:rsidRPr="00271B9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ได้รับ</w:t>
                            </w:r>
                          </w:p>
                          <w:p w:rsidR="001442F2" w:rsidRPr="00F77318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วันเดือนปีที่รับรองผลงาน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อยู่ในช่วงขอบเขตข้างต้น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สถานที่จดทะเบียน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จดทะเบียน “ในประเทศ” หรือ “ประเทศ”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3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ab/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โดยมีหลักการคิด ดังนี้</w:t>
                            </w:r>
                          </w:p>
                          <w:p w:rsidR="001442F2" w:rsidRPr="00154D40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1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ต่าง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     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2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3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ต่าง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</w:t>
                            </w:r>
                          </w:p>
                          <w:p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4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54D4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หมายเหตุ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รณีที่อยู่ในระหว่างการยื่นขอจดทะเบียน ให้กรอกข้อมูลในตารางที่ 3</w:t>
                            </w:r>
                          </w:p>
                          <w:p w:rsidR="001442F2" w:rsidRPr="00A23487" w:rsidRDefault="001442F2" w:rsidP="001442F2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77C9F1" id="_x0000_s1029" type="#_x0000_t202" style="width:451.3pt;height:42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">
                <v:textbox style="mso-fit-shape-to-text:t">
                  <w:txbxContent>
                    <w:p w:rsidR="001442F2" w:rsidRPr="000B78F7" w:rsidRDefault="001442F2" w:rsidP="001442F2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2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1442F2" w:rsidRPr="001D40F6" w:rsidRDefault="001442F2" w:rsidP="001442F2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1442F2" w:rsidRDefault="001442F2" w:rsidP="001442F2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D2747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1442F2" w:rsidRPr="00D2747F" w:rsidRDefault="001442F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D2747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D2747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D2747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ที่ได้รับการจดทะเบียน</w:t>
                      </w:r>
                      <w:r w:rsidRPr="00D2747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(ปี ค.ศ. </w:t>
                      </w:r>
                      <w:r w:rsidR="00B60CC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7EF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9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8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6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 w:rsidR="00207EF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="00207EF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1442F2" w:rsidRDefault="001442F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เจ้าของผลงาน 1 คน สามารถอ้างอิงผลงานได้เพียง 1 ครั้งเท่านั้น </w:t>
                      </w:r>
                    </w:p>
                    <w:p w:rsidR="00E77E32" w:rsidRPr="00A12ECE" w:rsidRDefault="00E77E3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1442F2" w:rsidRDefault="001442F2" w:rsidP="001442F2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“สิทธิบัตร”หรือ “อนุสิทธิบัตร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:rsidR="001442F2" w:rsidRPr="00A94531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</w:t>
                      </w:r>
                      <w:r w:rsidRPr="00271B9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:rsidR="001442F2" w:rsidRPr="000B78F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ได้รับ</w:t>
                      </w:r>
                    </w:p>
                    <w:p w:rsidR="001442F2" w:rsidRPr="00F77318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วันเดือนปีที่รับรองผลงาน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อยู่ในช่วงขอบเขตข้างต้น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สถานที่จดทะเบียน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จดทะเบียน “ในประเทศ” หรือ “ประเทศ”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3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ab/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โดยมีหลักการคิด ดังนี้</w:t>
                      </w:r>
                    </w:p>
                    <w:p w:rsidR="001442F2" w:rsidRPr="00154D40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1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ต่างประเทศ นับให้สิทธิบัตร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     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2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ประเทศ นับให้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3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ต่าง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</w:t>
                      </w:r>
                    </w:p>
                    <w:p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4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1442F2" w:rsidRPr="000B78F7" w:rsidRDefault="001442F2" w:rsidP="001442F2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54D40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หมายเหตุ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รณีที่อยู่ในระหว่างการยื่นขอจดทะเบียน ให้กรอกข้อมูลในตารางที่ 3</w:t>
                      </w:r>
                    </w:p>
                    <w:p w:rsidR="001442F2" w:rsidRPr="00A23487" w:rsidRDefault="001442F2" w:rsidP="001442F2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สิทธิบัตรหรืออนุสิทธิบัต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442F2" w:rsidRDefault="001442F2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:rsidR="00B75BDC" w:rsidRPr="00686306" w:rsidRDefault="00B75979" w:rsidP="001442F2">
      <w:pPr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7F351E" w:rsidRPr="008871FA">
        <w:rPr>
          <w:rFonts w:ascii="TH SarabunPSK" w:hAnsi="TH SarabunPSK" w:cs="TH SarabunPSK"/>
          <w:b/>
          <w:bCs/>
          <w:cs/>
        </w:rPr>
        <w:t>3</w:t>
      </w:r>
      <w:r w:rsidRPr="00686306">
        <w:rPr>
          <w:rFonts w:ascii="TH SarabunPSK" w:hAnsi="TH SarabunPSK" w:cs="TH SarabunPSK"/>
          <w:cs/>
        </w:rPr>
        <w:t xml:space="preserve"> </w:t>
      </w:r>
      <w:r w:rsidR="009274A4" w:rsidRPr="00663E57">
        <w:rPr>
          <w:rFonts w:ascii="TH SarabunPSK" w:hAnsi="TH SarabunPSK" w:cs="TH SarabunPSK"/>
          <w:b/>
          <w:bCs/>
          <w:cs/>
        </w:rPr>
        <w:t>ผลงานวิจัยอื่น ๆ ที่สามารถนับเป็นชิ้นงานได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1478"/>
        <w:gridCol w:w="2969"/>
        <w:gridCol w:w="1926"/>
        <w:gridCol w:w="1194"/>
        <w:gridCol w:w="808"/>
      </w:tblGrid>
      <w:tr w:rsidR="00207EF0" w:rsidRPr="00354037" w:rsidTr="00207EF0">
        <w:tc>
          <w:tcPr>
            <w:tcW w:w="355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20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652A0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1647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ลงาน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1068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62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มีเอกสาร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ับรอง</w:t>
            </w:r>
          </w:p>
          <w:p w:rsidR="00207EF0" w:rsidRPr="00B652A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6301BB" w:rsidRPr="00354037" w:rsidTr="00207EF0">
        <w:tc>
          <w:tcPr>
            <w:tcW w:w="355" w:type="pct"/>
            <w:tcBorders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bottom w:val="dotted" w:sz="4" w:space="0" w:color="auto"/>
            </w:tcBorders>
          </w:tcPr>
          <w:p w:rsidR="006301BB" w:rsidRPr="00354037" w:rsidRDefault="006301BB" w:rsidP="00A0649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7022C3" w:rsidRPr="00354037" w:rsidTr="00207EF0">
        <w:tc>
          <w:tcPr>
            <w:tcW w:w="4552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022C3" w:rsidRPr="00354037" w:rsidRDefault="007022C3" w:rsidP="007022C3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</w:tcPr>
          <w:p w:rsidR="007022C3" w:rsidRPr="00354037" w:rsidRDefault="007022C3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6301BB" w:rsidRDefault="006301BB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663E57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  <w:r w:rsidRPr="00207EF0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3444E01D" wp14:editId="51567FCB">
                <wp:extent cx="5731510" cy="4314190"/>
                <wp:effectExtent l="0" t="0" r="21590" b="1016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4314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3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207EF0" w:rsidRPr="001D40F6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6B5BB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6B5BB5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6B5BB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6B5BB5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B5BB5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  <w:t>(</w:t>
                            </w:r>
                            <w:r w:rsidR="00E77E32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ี ค.ศ. 20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0</w:t>
                            </w:r>
                            <w:r w:rsidR="00E77E32"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77E32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9</w:t>
                            </w:r>
                            <w:r w:rsidR="00E77E32"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77E32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8</w:t>
                            </w:r>
                            <w:r w:rsidR="00E77E32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 w:rsidR="00E77E32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6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E77E32"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77E32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2</w:t>
                            </w:r>
                            <w:r w:rsidR="00E77E32"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77E32"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1</w:t>
                            </w:r>
                            <w:r w:rsidR="00E77E32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B60CC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6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เจ้าของ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1 คน สามารถอ้างอิง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ได้เพียง 1 ครั้งเท่านั้น </w:t>
                            </w:r>
                          </w:p>
                          <w:p w:rsidR="00E77E32" w:rsidRPr="00A12ECE" w:rsidRDefault="00E77E32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207EF0" w:rsidRPr="006B5BB5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“ประเภทสิ่งประดิษฐ์” </w:t>
                            </w: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นำมาอ้างอิง </w:t>
                            </w:r>
                            <w:r w:rsidRPr="004236B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ต้องไม่ใช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ิ่ง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ดิษฐ์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กับบริษัทต่าง ๆ ตามสัญญาจ้าง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สิ่งประดิษฐ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วามลับทางการค้า</w:t>
                            </w:r>
                            <w:r w:rsidRPr="00F01573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โปรแกรมคอมพิวเตอร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หรื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งานออกแบบ (ในระดับต้นแบบห้องปฏิบัติการ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ผลงานอื่น ๆ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นับให้ชิ้น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:rsidR="00207EF0" w:rsidRPr="003C404F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44E01D" id="_x0000_s1030" type="#_x0000_t202" style="width:451.3pt;height:33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">
                <v:textbox style="mso-fit-shape-to-text:t">
                  <w:txbxContent>
                    <w:p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3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207EF0" w:rsidRPr="001D40F6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6B5BB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207EF0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6B5BB5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6B5BB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6B5BB5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6B5BB5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  <w:t>(</w:t>
                      </w:r>
                      <w:r w:rsidR="00E77E32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ี ค.ศ. 20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0</w:t>
                      </w:r>
                      <w:r w:rsidR="00E77E32"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77E32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9</w:t>
                      </w:r>
                      <w:r w:rsidR="00E77E32"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77E32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8</w:t>
                      </w:r>
                      <w:r w:rsidR="00E77E32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 w:rsidR="00E77E32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6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E77E32"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77E32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2</w:t>
                      </w:r>
                      <w:r w:rsidR="00E77E32"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77E32"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1</w:t>
                      </w:r>
                      <w:r w:rsidR="00E77E32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B60CCF">
                        <w:rPr>
                          <w:rFonts w:ascii="TH Sarabun New" w:hAnsi="TH Sarabun New" w:cs="TH Sarabun New"/>
                          <w:szCs w:val="28"/>
                        </w:rPr>
                        <w:t>6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207EF0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เจ้าของ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1 คน สามารถอ้างอิง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ได้เพียง 1 ครั้งเท่านั้น </w:t>
                      </w:r>
                    </w:p>
                    <w:p w:rsidR="00E77E32" w:rsidRPr="00A12ECE" w:rsidRDefault="00E77E32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207EF0" w:rsidRPr="006B5BB5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“ประเภทสิ่งประดิษฐ์” </w:t>
                      </w: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นำมาอ้างอิง </w:t>
                      </w:r>
                      <w:r w:rsidRPr="004236B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ต้องไม่ใช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ิ่ง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ดิษฐ์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กับบริษัทต่าง ๆ ตามสัญญาจ้าง</w:t>
                      </w:r>
                    </w:p>
                    <w:p w:rsidR="00207EF0" w:rsidRDefault="00207EF0" w:rsidP="00207EF0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สิ่งประดิษฐ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วามลับทางการค้า</w:t>
                      </w:r>
                      <w:r w:rsidRPr="00F01573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โปรแกรมคอมพิวเตอร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หรื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งานออกแบบ (ในระดับต้นแบบห้องปฏิบัติการ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ผลงานอื่น ๆ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นับให้ชิ้น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:rsidR="00207EF0" w:rsidRPr="003C404F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772C0C" w:rsidRPr="00663E57" w:rsidRDefault="00772C0C" w:rsidP="00772C0C">
      <w:pPr>
        <w:ind w:left="990" w:hanging="990"/>
        <w:rPr>
          <w:rFonts w:ascii="TH SarabunPSK" w:hAnsi="TH SarabunPSK" w:cs="TH SarabunPSK"/>
          <w:b/>
          <w:bCs/>
          <w:cs/>
        </w:rPr>
      </w:pPr>
      <w:r w:rsidRPr="00663E57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780D7D" w:rsidRPr="00663E57">
        <w:rPr>
          <w:rFonts w:ascii="TH SarabunPSK" w:hAnsi="TH SarabunPSK" w:cs="TH SarabunPSK"/>
          <w:b/>
          <w:bCs/>
          <w:cs/>
        </w:rPr>
        <w:t>4</w:t>
      </w:r>
      <w:r w:rsidRPr="00663E57">
        <w:rPr>
          <w:rFonts w:ascii="TH SarabunPSK" w:hAnsi="TH SarabunPSK" w:cs="TH SarabunPSK"/>
          <w:b/>
          <w:bCs/>
          <w:cs/>
        </w:rPr>
        <w:t xml:space="preserve"> </w:t>
      </w:r>
      <w:r w:rsidR="005B4083" w:rsidRPr="00663E57">
        <w:rPr>
          <w:rFonts w:ascii="TH SarabunPSK" w:hAnsi="TH SarabunPSK" w:cs="TH SarabunPSK"/>
          <w:b/>
          <w:bCs/>
          <w:cs/>
        </w:rPr>
        <w:t xml:space="preserve"> งานบริการวิชาการ </w:t>
      </w:r>
    </w:p>
    <w:tbl>
      <w:tblPr>
        <w:tblStyle w:val="TableGrid"/>
        <w:tblW w:w="9146" w:type="dxa"/>
        <w:tblLook w:val="04A0" w:firstRow="1" w:lastRow="0" w:firstColumn="1" w:lastColumn="0" w:noHBand="0" w:noVBand="1"/>
      </w:tblPr>
      <w:tblGrid>
        <w:gridCol w:w="641"/>
        <w:gridCol w:w="3134"/>
        <w:gridCol w:w="3060"/>
        <w:gridCol w:w="1350"/>
        <w:gridCol w:w="961"/>
      </w:tblGrid>
      <w:tr w:rsidR="00207EF0" w:rsidRPr="00354037" w:rsidTr="006B5C3E">
        <w:tc>
          <w:tcPr>
            <w:tcW w:w="641" w:type="dxa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C"/>
            </w:r>
          </w:p>
        </w:tc>
        <w:tc>
          <w:tcPr>
            <w:tcW w:w="3134" w:type="dxa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งานที่ให้บริการวิชาการ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D"/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ู้ให้บริการ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E"/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ให้บริการ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961" w:type="dxa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sym w:font="Wingdings" w:char="F090"/>
            </w:r>
          </w:p>
        </w:tc>
      </w:tr>
      <w:tr w:rsidR="006B5C3E" w:rsidRPr="00354037" w:rsidTr="006B5C3E">
        <w:tc>
          <w:tcPr>
            <w:tcW w:w="641" w:type="dxa"/>
            <w:tcBorders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B5C3E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65848" w:rsidRPr="00354037" w:rsidTr="006B5C3E">
        <w:tc>
          <w:tcPr>
            <w:tcW w:w="81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65848" w:rsidRPr="00354037" w:rsidRDefault="00065848" w:rsidP="00065848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</w:tcPr>
          <w:p w:rsidR="00065848" w:rsidRPr="00354037" w:rsidRDefault="00065848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207EF0" w:rsidRDefault="00207EF0" w:rsidP="00E31C53">
      <w:pPr>
        <w:spacing w:before="240"/>
        <w:ind w:left="990" w:hanging="990"/>
        <w:rPr>
          <w:rFonts w:ascii="TH SarabunPSK" w:hAnsi="TH SarabunPSK" w:cs="TH SarabunPSK"/>
          <w:b/>
          <w:bCs/>
        </w:rPr>
      </w:pPr>
      <w:r w:rsidRPr="00207EF0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1241C428" wp14:editId="000EDBBF">
                <wp:extent cx="5731510" cy="6057862"/>
                <wp:effectExtent l="0" t="0" r="21590" b="12065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0578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207EF0" w:rsidRPr="001D40F6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207EF0" w:rsidRPr="005C7EFC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C7EF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งานบริการวิชาการ </w:t>
                            </w:r>
                            <w:r w:rsidRPr="005C7EF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9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8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1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6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 w:rsidR="00B60CC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1</w:t>
                            </w:r>
                            <w:r w:rsidR="00B60CC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6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207EF0" w:rsidRPr="00A12ECE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เรื่อง เจ้าของงาน 1 คน สามารถอ้างอิงได้เพียง 1 ครั้งเท่านั้น 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งานที่ให้บริการวิชา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ผู้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ภายในขอบเขตที่ระบุข้างต้น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นับให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ทั้งนี้ นับรวมกันได้ไม่เกิน 10 คะแนน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 w:hanging="90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งานบริการวิชา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นำมา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ต้องมีลักษณะดังต่อไปนี้</w:t>
                            </w:r>
                          </w:p>
                          <w:p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หาวิทยาลัยให้ความเห็นชอบ</w:t>
                            </w:r>
                          </w:p>
                          <w:p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ีผลกระทบอย่างน้อยในระดับชุมชนหรือท้องถิ่น</w:t>
                            </w:r>
                          </w:p>
                          <w:p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      </w:r>
                          </w:p>
                          <w:p w:rsidR="00207EF0" w:rsidRPr="00FC263C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/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</w:pP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บริการวิชาการ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6"/>
                                <w:u w:val="single"/>
                                <w:cs/>
                              </w:rPr>
                              <w:t>ไม่สามารถใช้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sz w:val="36"/>
                                <w:cs/>
                              </w:rPr>
                              <w:t xml:space="preserve">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ในลักษณะเป็นความสามารถ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่วนบุคคล ไม่ได้เกิดจากความเป็น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ู้ทรงคุณวุฒิประเมินผลงาน/พิจารณาบทความตีพิมพ์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  <w:t>ใน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ตรวจอ่านตำรา/พิจารณารายงานวิจัยฉบับสมบูรณ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ธานสอบวิทยานิพนธ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อบวิทยานิพนธ์/กรรมการจัดการประชุม/กรรมการตัดสินโครงการ/เป็นกรรม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ถาบัน...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มาคม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.../กอง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บรรณาธิการ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Manuscript Reviews for publication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Grant Review for Research Fund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ป็นต้น</w:t>
                            </w:r>
                          </w:p>
                          <w:p w:rsidR="00207EF0" w:rsidRPr="003C404F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การบริการวิชากา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41C428" id="_x0000_s1031" type="#_x0000_t202" style="width:451.3pt;height:47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">
                <v:textbox style="mso-fit-shape-to-text:t">
                  <w:txbxContent>
                    <w:p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207EF0" w:rsidRPr="001D40F6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207EF0" w:rsidRPr="005C7EFC" w:rsidRDefault="00207EF0" w:rsidP="00207EF0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C7EF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งานบริการวิชาการ </w:t>
                      </w:r>
                      <w:r w:rsidRPr="005C7EF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9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8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1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6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 w:rsidR="00B60CC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1</w:t>
                      </w:r>
                      <w:r w:rsidR="00B60CC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6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207EF0" w:rsidRPr="00A12ECE" w:rsidRDefault="00207EF0" w:rsidP="00207EF0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เรื่อง เจ้าของงาน 1 คน สามารถอ้างอิงได้เพียง 1 ครั้งเท่านั้น </w:t>
                      </w:r>
                    </w:p>
                    <w:p w:rsidR="00207EF0" w:rsidRDefault="00207EF0" w:rsidP="00207EF0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งานที่ให้บริการวิชา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ผู้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ภายในขอบเขตที่ระบุข้างต้น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นับให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ทั้งนี้ นับรวมกันได้ไม่เกิน 10 คะแนน</w:t>
                      </w:r>
                    </w:p>
                    <w:p w:rsidR="00207EF0" w:rsidRDefault="00207EF0" w:rsidP="00207EF0">
                      <w:pPr>
                        <w:tabs>
                          <w:tab w:val="left" w:pos="900"/>
                        </w:tabs>
                        <w:spacing w:before="240"/>
                        <w:ind w:left="900" w:hanging="90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FC263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งานบริการวิชาการ</w:t>
                      </w: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นำมา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ต้องมีลักษณะดังต่อไปนี้</w:t>
                      </w:r>
                    </w:p>
                    <w:p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หาวิทยาลัยให้ความเห็นชอบ</w:t>
                      </w:r>
                    </w:p>
                    <w:p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ีผลกระทบอย่างน้อยในระดับชุมชนหรือท้องถิ่น</w:t>
                      </w:r>
                    </w:p>
                    <w:p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</w:r>
                    </w:p>
                    <w:p w:rsidR="00207EF0" w:rsidRPr="00FC263C" w:rsidRDefault="00207EF0" w:rsidP="00207EF0">
                      <w:pPr>
                        <w:tabs>
                          <w:tab w:val="left" w:pos="900"/>
                        </w:tabs>
                        <w:spacing w:before="240"/>
                        <w:ind w:left="900"/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</w:pP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บริการวิชาการ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36"/>
                          <w:u w:val="single"/>
                          <w:cs/>
                        </w:rPr>
                        <w:t>ไม่สามารถใช้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sz w:val="36"/>
                          <w:cs/>
                        </w:rPr>
                        <w:t xml:space="preserve">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ในลักษณะเป็นความสามารถ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่วนบุคคล ไม่ได้เกิดจากความเป็น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ได้แก่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ู้ทรงคุณวุฒิประเมินผลงาน/พิจารณาบทความตีพิมพ์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  <w:t>ใน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ตรวจอ่านตำรา/พิจารณารายงานวิจัยฉบับสมบูรณ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ธานสอบวิทยานิพนธ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อบวิทยานิพนธ์/กรรมการจัดการประชุม/กรรมการตัดสินโครงการ/เป็นกรรมก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ถาบัน...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มาคม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.../กอง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บรรณาธิการ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Manuscript Reviews for publication</w:t>
                      </w:r>
                      <w:r w:rsidRPr="00FC263C">
                        <w:rPr>
                          <w:rFonts w:ascii="TH Sarabun New" w:hAnsi="TH Sarabun New" w:cs="TH Sarabun New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Grant Review for Research Fund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ป็นต้น</w:t>
                      </w:r>
                    </w:p>
                    <w:p w:rsidR="00207EF0" w:rsidRPr="003C404F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การบริการวิชากา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07EF0" w:rsidRDefault="00207EF0" w:rsidP="00207EF0">
      <w:pPr>
        <w:spacing w:before="240"/>
        <w:rPr>
          <w:rFonts w:ascii="TH SarabunPSK" w:hAnsi="TH SarabunPSK" w:cs="TH SarabunPSK"/>
          <w:b/>
          <w:bCs/>
        </w:rPr>
      </w:pPr>
    </w:p>
    <w:p w:rsidR="00497099" w:rsidRPr="00686306" w:rsidRDefault="00497099" w:rsidP="00E31C53">
      <w:pPr>
        <w:spacing w:before="240"/>
        <w:ind w:left="990" w:hanging="990"/>
        <w:rPr>
          <w:rFonts w:ascii="TH SarabunPSK" w:hAnsi="TH SarabunPSK" w:cs="TH SarabunPSK"/>
          <w:cs/>
        </w:rPr>
      </w:pPr>
      <w:r w:rsidRPr="008871FA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3F0AC7" w:rsidRPr="008871FA">
        <w:rPr>
          <w:rFonts w:ascii="TH SarabunPSK" w:hAnsi="TH SarabunPSK" w:cs="TH SarabunPSK"/>
          <w:b/>
          <w:bCs/>
          <w:cs/>
        </w:rPr>
        <w:t>5</w:t>
      </w:r>
      <w:r w:rsidR="00772C0C" w:rsidRPr="00686306">
        <w:rPr>
          <w:rFonts w:ascii="TH SarabunPSK" w:hAnsi="TH SarabunPSK" w:cs="TH SarabunPSK"/>
          <w:cs/>
        </w:rPr>
        <w:t xml:space="preserve"> </w:t>
      </w:r>
      <w:r w:rsidR="00044C8B" w:rsidRPr="00686306">
        <w:rPr>
          <w:rFonts w:ascii="TH SarabunPSK" w:hAnsi="TH SarabunPSK" w:cs="TH SarabunPSK"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รางวัลด้านวิจัยที่ได้รับจากสถาบันหรือองค์กรต่าง</w:t>
      </w:r>
      <w:r w:rsidR="00F02FFC" w:rsidRPr="000C0731">
        <w:rPr>
          <w:rFonts w:ascii="TH SarabunPSK" w:hAnsi="TH SarabunPSK" w:cs="TH SarabunPSK" w:hint="cs"/>
          <w:b/>
          <w:bCs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ๆ ทั้งในและต่างประเทศ</w:t>
      </w:r>
      <w:r w:rsidR="0009798D">
        <w:rPr>
          <w:rFonts w:ascii="TH SarabunPSK" w:hAnsi="TH SarabunPSK" w:cs="TH SarabunPSK" w:hint="cs"/>
          <w:cs/>
        </w:rPr>
        <w:t xml:space="preserve"> </w:t>
      </w:r>
    </w:p>
    <w:tbl>
      <w:tblPr>
        <w:tblStyle w:val="TableGrid"/>
        <w:tblW w:w="5660" w:type="pct"/>
        <w:tblInd w:w="-572" w:type="dxa"/>
        <w:tblLook w:val="04A0" w:firstRow="1" w:lastRow="0" w:firstColumn="1" w:lastColumn="0" w:noHBand="0" w:noVBand="1"/>
      </w:tblPr>
      <w:tblGrid>
        <w:gridCol w:w="700"/>
        <w:gridCol w:w="2172"/>
        <w:gridCol w:w="1633"/>
        <w:gridCol w:w="2025"/>
        <w:gridCol w:w="1692"/>
        <w:gridCol w:w="1217"/>
        <w:gridCol w:w="767"/>
      </w:tblGrid>
      <w:tr w:rsidR="00207EF0" w:rsidRPr="00354037" w:rsidTr="00207EF0">
        <w:tc>
          <w:tcPr>
            <w:tcW w:w="343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064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รางวัล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ด้านวิจัย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หน่วยง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ให้รางวัล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992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ผลง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ได้รับรางวัล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829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รับรางวัล</w:t>
            </w:r>
          </w:p>
          <w:p w:rsidR="00DC1FC1" w:rsidRDefault="00DC1FC1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596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รางวัล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ที่ได้รับ</w:t>
            </w: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376" w:type="pct"/>
            <w:tcBorders>
              <w:bottom w:val="single" w:sz="4" w:space="0" w:color="auto"/>
            </w:tcBorders>
          </w:tcPr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</w:tr>
      <w:tr w:rsidR="00013F7D" w:rsidRPr="00354037" w:rsidTr="00207EF0">
        <w:tc>
          <w:tcPr>
            <w:tcW w:w="343" w:type="pct"/>
            <w:tcBorders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4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00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92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9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96" w:type="pct"/>
            <w:tcBorders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76" w:type="pct"/>
            <w:tcBorders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207EF0">
        <w:tc>
          <w:tcPr>
            <w:tcW w:w="34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00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9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96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76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1116F" w:rsidRPr="00354037" w:rsidTr="00207EF0">
        <w:tc>
          <w:tcPr>
            <w:tcW w:w="4624" w:type="pct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1116F" w:rsidRPr="00354037" w:rsidRDefault="00F1116F" w:rsidP="00825860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376" w:type="pct"/>
            <w:tcBorders>
              <w:top w:val="single" w:sz="4" w:space="0" w:color="auto"/>
              <w:bottom w:val="single" w:sz="4" w:space="0" w:color="auto"/>
            </w:tcBorders>
          </w:tcPr>
          <w:p w:rsidR="00F1116F" w:rsidRPr="00354037" w:rsidRDefault="00F1116F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3F0AC7" w:rsidRDefault="003F0AC7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207EF0" w:rsidRDefault="00207EF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  <w:r w:rsidRPr="00207EF0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3A053524" wp14:editId="74D48BD4">
                <wp:extent cx="5731510" cy="6402705"/>
                <wp:effectExtent l="0" t="0" r="21590" b="17145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402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5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B4425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:rsidR="00207EF0" w:rsidRPr="00474B21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B4425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B4425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ในปีปฏิทินที่ขอรับการจัดสรร และย้อนหลัง 3 ปี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A9561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A9561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9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1</w:t>
                            </w:r>
                            <w:r w:rsidR="00A9561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8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1</w:t>
                            </w:r>
                            <w:r w:rsidR="00A9561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6</w:t>
                            </w:r>
                            <w:r w:rsidR="00A9561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 w:rsidR="00A9561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2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</w:t>
                            </w:r>
                            <w:r w:rsidR="00A9561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1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A9561E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0</w:t>
                            </w:r>
                            <w:r w:rsidRPr="004556B9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:rsidR="001B55CE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 เจ้าของรางวัล 1 คน สามารถอ้างอิงได้เพียง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br/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1 ครั้งเท่านั้น</w:t>
                            </w:r>
                          </w:p>
                          <w:p w:rsidR="00207EF0" w:rsidRPr="001B55CE" w:rsidRDefault="00207EF0" w:rsidP="001B55CE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1B55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>1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ถ้ามีผู้เขียนอยู่ต่าง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:rsidR="00207EF0" w:rsidRPr="00B4425F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างวัลที่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ได้รับจากการแข่งขันหรือประกวดผลงานวิจัย ต้องได้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ระดับชนะเลิศหรือรองชนะเลิศ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เท่านั้น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และ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นับรางวัลที่ได้รับจากการไปนำเสนอผลงานวิจัยในรูปแบบโปสเตอร์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12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</w:t>
                            </w:r>
                            <w:r w:rsidRPr="00C03C0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ด้านวิจัย</w:t>
                            </w:r>
                            <w:r w:rsidRPr="0067722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ได้รับ</w:t>
                            </w:r>
                          </w:p>
                          <w:p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รางวัลด้านวิจัยที่ได้รับ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หน่วยงานที่ให้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เจ้าของผลงาน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9C2B3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ประเภทรางวัล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แบ่งเป็น 2 ประเภท คือ ระดับชาติ และระดับนานาชาติ</w:t>
                            </w:r>
                          </w:p>
                          <w:p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างวัล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ระดับชาติ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 3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รางวัลระดับนานาชาต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ิได้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</w:t>
                            </w:r>
                          </w:p>
                          <w:p w:rsidR="00207EF0" w:rsidRPr="00FB4424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สามารถนำมาอ้างอิงได้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ต้องมี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รากฏอยู่ในหลักฐานรางวัลนั้น ได้แก่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Best Paper Award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บทความดีเด่น   เป็นต้น</w:t>
                            </w:r>
                          </w:p>
                          <w:p w:rsidR="00207EF0" w:rsidRPr="00656775" w:rsidRDefault="00207EF0" w:rsidP="00207EF0">
                            <w:pPr>
                              <w:tabs>
                                <w:tab w:val="left" w:pos="900"/>
                              </w:tabs>
                              <w:ind w:left="907" w:hanging="907"/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      </w:r>
                            <w:r w:rsidRPr="00085EE9">
                              <w:rPr>
                                <w:rFonts w:ascii="TH Sarabun New" w:eastAsia="Times New Roman" w:hAnsi="TH Sarabun New" w:cs="TH Sarabun New"/>
                                <w:sz w:val="24"/>
                                <w:szCs w:val="24"/>
                                <w:cs/>
                              </w:rPr>
                              <w:br/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างวัลวิทยานิพนธ์ของคณาจารย์ที่อยู่ใน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50A79"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G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ant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207EF0" w:rsidRPr="00656775" w:rsidRDefault="00207EF0" w:rsidP="00207EF0">
                            <w:pPr>
                              <w:tabs>
                                <w:tab w:val="left" w:pos="900"/>
                              </w:tabs>
                              <w:ind w:left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A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ward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รางวัลที่ได้รับ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053524" id="_x0000_s1032" type="#_x0000_t202" style="width:451.3pt;height:50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">
                <v:textbox style="mso-fit-shape-to-text:t">
                  <w:txbxContent>
                    <w:p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5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B4425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:rsidR="00207EF0" w:rsidRPr="00474B21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B4425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B4425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ในปีปฏิทินที่ขอรับการจัดสรร และย้อนหลัง 3 ปี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A9561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A9561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9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1</w:t>
                      </w:r>
                      <w:r w:rsidR="00A9561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8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1</w:t>
                      </w:r>
                      <w:r w:rsidR="00A9561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6</w:t>
                      </w:r>
                      <w:r w:rsidR="00A9561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 w:rsidR="00A9561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2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</w:t>
                      </w:r>
                      <w:r w:rsidR="00A9561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1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A9561E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0</w:t>
                      </w:r>
                      <w:r w:rsidRPr="004556B9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:rsidR="001B55CE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รางวัล เจ้าของรางวัล 1 คน สามารถอ้างอิงได้เพียง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br/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1 ครั้งเท่านั้น</w:t>
                      </w:r>
                    </w:p>
                    <w:p w:rsidR="00207EF0" w:rsidRPr="001B55CE" w:rsidRDefault="00207EF0" w:rsidP="001B55CE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1B55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>1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ผลงานถ้ามีผู้เขียนอยู่ต่าง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:rsidR="00207EF0" w:rsidRPr="00B4425F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างวัลที่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ได้รับจากการแข่งขันหรือประกวดผลงานวิจัย ต้องได้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ระดับชนะเลิศหรือรองชนะเลิศ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เท่านั้น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และ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นับรางวัลที่ได้รับจากการไปนำเสนอผลงานวิจัยในรูปแบบโปสเตอร์</w:t>
                      </w:r>
                    </w:p>
                    <w:p w:rsidR="00207EF0" w:rsidRDefault="00207EF0" w:rsidP="00207EF0">
                      <w:pPr>
                        <w:tabs>
                          <w:tab w:val="left" w:pos="360"/>
                        </w:tabs>
                        <w:spacing w:before="12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</w:t>
                      </w:r>
                      <w:r w:rsidRPr="00C03C0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ด้านวิจัย</w:t>
                      </w:r>
                      <w:r w:rsidRPr="0067722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ได้รับ</w:t>
                      </w:r>
                    </w:p>
                    <w:p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รางวัลด้านวิจัยที่ได้รับ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หน่วยงานที่ให้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เจ้าของผลงาน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9C2B3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ประเภทรางวัล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แบ่งเป็น 2 ประเภท คือ ระดับชาติ และระดับนานา</w:t>
                      </w:r>
                      <w:bookmarkStart w:id="1" w:name="_GoBack"/>
                      <w:bookmarkEnd w:id="1"/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ชาติ</w:t>
                      </w:r>
                    </w:p>
                    <w:p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างวัล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ระดับชาติ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 3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รางวัลระดับนานาชาต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ิได้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</w:t>
                      </w:r>
                    </w:p>
                    <w:p w:rsidR="00207EF0" w:rsidRPr="00FB4424" w:rsidRDefault="00207EF0" w:rsidP="00207EF0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สามารถนำมาอ้างอิงได้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ต้องมี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รากฏอยู่ในหลักฐานรางวัลนั้น ได้แก่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Best Paper Award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บทความดีเด่น   เป็นต้น</w:t>
                      </w:r>
                    </w:p>
                    <w:p w:rsidR="00207EF0" w:rsidRPr="00656775" w:rsidRDefault="00207EF0" w:rsidP="00207EF0">
                      <w:pPr>
                        <w:tabs>
                          <w:tab w:val="left" w:pos="900"/>
                        </w:tabs>
                        <w:ind w:left="907" w:hanging="907"/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ได้แก่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5EE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</w:r>
                      <w:r w:rsidRPr="00085EE9">
                        <w:rPr>
                          <w:rFonts w:ascii="TH Sarabun New" w:eastAsia="Times New Roman" w:hAnsi="TH Sarabun New" w:cs="TH Sarabun New"/>
                          <w:sz w:val="24"/>
                          <w:szCs w:val="24"/>
                          <w:cs/>
                        </w:rPr>
                        <w:br/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รางวัลวิทยานิพนธ์ของคณาจารย์ที่อยู่ใน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br/>
                      </w:r>
                      <w:r w:rsidRPr="00050A79"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-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G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ant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207EF0" w:rsidRPr="00656775" w:rsidRDefault="00207EF0" w:rsidP="00207EF0">
                      <w:pPr>
                        <w:tabs>
                          <w:tab w:val="left" w:pos="900"/>
                        </w:tabs>
                        <w:ind w:left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A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ward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เป็นต้น</w:t>
                      </w:r>
                    </w:p>
                    <w:p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รางวัลที่ได้รับ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6718B" w:rsidRPr="00207EF0" w:rsidRDefault="0076718B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  <w:r w:rsidRPr="00F02FFC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9C1DB1" w:rsidRPr="00F02FFC">
        <w:rPr>
          <w:rFonts w:ascii="TH SarabunPSK" w:hAnsi="TH SarabunPSK" w:cs="TH SarabunPSK"/>
          <w:b/>
          <w:bCs/>
          <w:cs/>
        </w:rPr>
        <w:t>6</w:t>
      </w:r>
      <w:r w:rsidRPr="00F02FFC">
        <w:rPr>
          <w:rFonts w:ascii="TH SarabunPSK" w:hAnsi="TH SarabunPSK" w:cs="TH SarabunPSK"/>
          <w:b/>
          <w:bCs/>
          <w:cs/>
        </w:rPr>
        <w:t xml:space="preserve"> </w:t>
      </w:r>
      <w:r w:rsidRPr="00686306">
        <w:rPr>
          <w:rFonts w:ascii="TH SarabunPSK" w:hAnsi="TH SarabunPSK" w:cs="TH SarabunPSK"/>
          <w:cs/>
        </w:rPr>
        <w:t xml:space="preserve"> </w:t>
      </w:r>
      <w:r w:rsidRPr="000C0731">
        <w:rPr>
          <w:rFonts w:ascii="TH SarabunPSK" w:hAnsi="TH SarabunPSK" w:cs="TH SarabunPSK"/>
          <w:b/>
          <w:bCs/>
          <w:cs/>
        </w:rPr>
        <w:t>สรุปคะแนนจากผลสัมฤทธิ์ด้านวิจัย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372"/>
        <w:gridCol w:w="1536"/>
      </w:tblGrid>
      <w:tr w:rsidR="00CA1437" w:rsidRPr="00686306" w:rsidTr="007C18F1">
        <w:tc>
          <w:tcPr>
            <w:tcW w:w="7372" w:type="dxa"/>
            <w:tcBorders>
              <w:bottom w:val="single" w:sz="4" w:space="0" w:color="auto"/>
            </w:tcBorders>
          </w:tcPr>
          <w:p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สัมฤทธิ์ด้านวิจัย</w:t>
            </w:r>
          </w:p>
        </w:tc>
        <w:tc>
          <w:tcPr>
            <w:tcW w:w="1536" w:type="dxa"/>
            <w:tcBorders>
              <w:bottom w:val="single" w:sz="4" w:space="0" w:color="auto"/>
            </w:tcBorders>
          </w:tcPr>
          <w:p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คะแนน</w:t>
            </w:r>
            <w:r w:rsidR="006D665B" w:rsidRPr="00686306">
              <w:rPr>
                <w:rFonts w:ascii="TH SarabunPSK" w:hAnsi="TH SarabunPSK" w:cs="TH SarabunPSK"/>
                <w:cs/>
              </w:rPr>
              <w:t>ที่ได้</w:t>
            </w:r>
          </w:p>
        </w:tc>
      </w:tr>
      <w:tr w:rsidR="007C18F1" w:rsidRPr="00686306" w:rsidTr="007C18F1">
        <w:tc>
          <w:tcPr>
            <w:tcW w:w="7372" w:type="dxa"/>
            <w:tcBorders>
              <w:bottom w:val="dotted" w:sz="4" w:space="0" w:color="auto"/>
            </w:tcBorders>
          </w:tcPr>
          <w:p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1536" w:type="dxa"/>
            <w:tcBorders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</w:tr>
      <w:tr w:rsidR="007C18F1" w:rsidRPr="00686306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ร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</w:tr>
      <w:tr w:rsidR="007C18F1" w:rsidRPr="00686306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ผลงานวิจัยอื่น ๆ ที่สามารถนับเป็นชิ้นงานได้ 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</w:tr>
      <w:tr w:rsidR="007C18F1" w:rsidRPr="00686306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 xml:space="preserve">3.1 สิ่งประดิษฐ์ ความลับทางการค้า โปรแกรมคอมพิวเตอร์ </w:t>
            </w:r>
            <w:r>
              <w:rPr>
                <w:rFonts w:ascii="TH SarabunPSK" w:hAnsi="TH SarabunPSK" w:cs="TH SarabunPSK" w:hint="cs"/>
                <w:cs/>
              </w:rPr>
              <w:br/>
            </w:r>
            <w:r w:rsidRPr="00686306">
              <w:rPr>
                <w:rFonts w:ascii="TH SarabunPSK" w:hAnsi="TH SarabunPSK" w:cs="TH SarabunPSK"/>
                <w:cs/>
              </w:rPr>
              <w:t xml:space="preserve">งานออกแบบ (ในระดับต้นแบบห้องปฏิบัติการ) 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</w:tr>
      <w:tr w:rsidR="007C18F1" w:rsidRPr="00686306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2 งานบริการวิชาการ (ที่มหาวิทยาลัยให้ความเห็นชอบและมีผลกระทบอย่างน้อยในระดับชุมชนหรือท้องถิ่น)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0"/>
            </w:r>
          </w:p>
        </w:tc>
      </w:tr>
      <w:tr w:rsidR="007C18F1" w:rsidRPr="00686306" w:rsidTr="007C18F1">
        <w:tc>
          <w:tcPr>
            <w:tcW w:w="7372" w:type="dxa"/>
            <w:tcBorders>
              <w:top w:val="dotted" w:sz="4" w:space="0" w:color="auto"/>
            </w:tcBorders>
          </w:tcPr>
          <w:p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างวัลด้านวิจัยที่ได้รับจากสถาบันหรือองค์กรต่า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ๆ ทั้งในและต่างประเทศ</w:t>
            </w:r>
          </w:p>
        </w:tc>
        <w:tc>
          <w:tcPr>
            <w:tcW w:w="1536" w:type="dxa"/>
            <w:tcBorders>
              <w:top w:val="dotted" w:sz="4" w:space="0" w:color="auto"/>
            </w:tcBorders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1"/>
            </w:r>
          </w:p>
        </w:tc>
      </w:tr>
      <w:tr w:rsidR="007C18F1" w:rsidRPr="00686306" w:rsidTr="007C18F1">
        <w:tc>
          <w:tcPr>
            <w:tcW w:w="7372" w:type="dxa"/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360"/>
              <w:jc w:val="right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รวมคะแนน</w:t>
            </w:r>
          </w:p>
        </w:tc>
        <w:tc>
          <w:tcPr>
            <w:tcW w:w="1536" w:type="dxa"/>
          </w:tcPr>
          <w:p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2"/>
            </w:r>
          </w:p>
        </w:tc>
      </w:tr>
    </w:tbl>
    <w:p w:rsidR="0076718B" w:rsidRPr="00686306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:rsidR="006D1F0C" w:rsidRPr="00686306" w:rsidRDefault="007C18F1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  <w:r w:rsidRPr="007C18F1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7B3AF142" wp14:editId="1F466BB6">
                <wp:extent cx="5676595" cy="5542280"/>
                <wp:effectExtent l="0" t="0" r="19685" b="2032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595" cy="554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18F1" w:rsidRPr="000B78F7" w:rsidRDefault="007C18F1" w:rsidP="007C18F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6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:rsidR="007C18F1" w:rsidRDefault="007C18F1" w:rsidP="007C18F1">
                            <w:pPr>
                              <w:spacing w:before="12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สรุปมาจากตารางที่ 1-5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ดังนี้</w:t>
                            </w:r>
                          </w:p>
                          <w:p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คะแนนรวมจากตารางที่ 1”</w:t>
                            </w:r>
                          </w:p>
                          <w:p w:rsidR="007C18F1" w:rsidRPr="00841A82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“คะแนนรวมจากตารางที่ 2” </w:t>
                            </w:r>
                          </w:p>
                          <w:p w:rsidR="007C18F1" w:rsidRPr="00A9453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คะแนนรวมจากตารางที่ 3” </w:t>
                            </w:r>
                          </w:p>
                          <w:p w:rsidR="007C18F1" w:rsidRPr="000B78F7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4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ะบุ “คะแนนรวมจากตารางที่ 5”</w:t>
                            </w:r>
                          </w:p>
                          <w:p w:rsidR="007C18F1" w:rsidRPr="009C2B30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ระบุ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6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วมคะแนนจาก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ถึง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</w:p>
                          <w:p w:rsidR="007C18F1" w:rsidRPr="00B37945" w:rsidRDefault="007C18F1" w:rsidP="007C18F1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มีสิทธิ์ขอรับการจัดสรรงบประมาณ ต้องมีคะแนนรวม 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หน่วยวิจัย/ห้องปฏิบัติการวิจัย 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สำหรับกลุ่มวิจัย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3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และสำหรับศูนย์วิจัย</w:t>
                            </w:r>
                            <w:r w:rsidRPr="000821ED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4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โดยคะแนนรวมทั้งหมดของทุ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จากนั้น วงเงินงบประมาณ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จะได้รับจัดสรร คำนวณได้จากผลคูณระหว่างคะแนนรวมของ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RU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กับจำนวนเงินต่อ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ดังกล่าว โดย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กลุ่มวิจัย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หน่วยวิจัยหรือห้องปฏิบัติการวิจัย </w:t>
                            </w:r>
                          </w:p>
                          <w:p w:rsidR="007C18F1" w:rsidRPr="006341FE" w:rsidRDefault="007C18F1" w:rsidP="007C18F1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7" w:right="706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อนึ่ง 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ได้รับงบประมาณสนับสนุนการทำวิจัยจากแหล่งทุนต่าง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ๆ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กลุ่มวิจัย 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5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หน่วยวิจัยหรือห้องปฏิบัติการวิจัย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:rsidR="007C18F1" w:rsidRPr="0058498F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3AF142" id="_x0000_s1033" type="#_x0000_t202" style="width:447pt;height:4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">
                <v:textbox style="mso-fit-shape-to-text:t">
                  <w:txbxContent>
                    <w:p w:rsidR="007C18F1" w:rsidRPr="000B78F7" w:rsidRDefault="007C18F1" w:rsidP="007C18F1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6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:rsidR="007C18F1" w:rsidRDefault="007C18F1" w:rsidP="007C18F1">
                      <w:pPr>
                        <w:spacing w:before="12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สรุปมาจากตารางที่ 1-5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ดังนี้</w:t>
                      </w:r>
                    </w:p>
                    <w:p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คะแนนรวมจากตารางที่ 1”</w:t>
                      </w:r>
                    </w:p>
                    <w:p w:rsidR="007C18F1" w:rsidRPr="00841A82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“คะแนนรวมจากตารางที่ 2” </w:t>
                      </w:r>
                    </w:p>
                    <w:p w:rsidR="007C18F1" w:rsidRPr="00A9453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คะแนนรวมจากตารางที่ 3” </w:t>
                      </w:r>
                    </w:p>
                    <w:p w:rsidR="007C18F1" w:rsidRPr="000B78F7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4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ระบุ “คะแนนรวมจากตารางที่ 5”</w:t>
                      </w:r>
                    </w:p>
                    <w:p w:rsidR="007C18F1" w:rsidRPr="009C2B30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ระบุ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6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วมคะแนนจาก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ถึง 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</w:p>
                    <w:p w:rsidR="007C18F1" w:rsidRPr="00B37945" w:rsidRDefault="007C18F1" w:rsidP="007C18F1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มีสิทธิ์ขอรับการจัดสรรงบประมาณ ต้องมีคะแนนรวม 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หน่วยวิจัย/ห้องปฏิบัติการวิจัย 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สำหรับกลุ่มวิจัย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3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และสำหรับศูนย์วิจัย</w:t>
                      </w:r>
                      <w:r w:rsidRPr="000821ED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4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โดยคะแนนรวมทั้งหมดของทุ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จากนั้น วงเงินงบประมาณ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จะได้รับจัดสรร คำนวณได้จากผลคูณระหว่างคะแนนรวมของ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RU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กับจำนวนเงินต่อ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ดังกล่าว โดย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กลุ่มวิจัย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หน่วยวิจัยหรือห้องปฏิบัติการวิจัย </w:t>
                      </w:r>
                    </w:p>
                    <w:p w:rsidR="007C18F1" w:rsidRPr="006341FE" w:rsidRDefault="007C18F1" w:rsidP="007C18F1">
                      <w:pPr>
                        <w:tabs>
                          <w:tab w:val="left" w:pos="900"/>
                        </w:tabs>
                        <w:spacing w:before="240"/>
                        <w:ind w:left="907" w:right="706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อนึ่ง ในกรณี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ได้รับงบประมาณสนับสนุนการทำวิจัยจากแหล่งทุนต่าง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ๆ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กลุ่มวิจัย 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5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หน่วยวิจัยหรือห้องปฏิบัติการวิจัย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:rsidR="007C18F1" w:rsidRPr="0058498F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4"/>
                          <w:szCs w:val="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6D1F0C" w:rsidRPr="007C18F1" w:rsidRDefault="006D1F0C" w:rsidP="007C18F1">
      <w:pPr>
        <w:rPr>
          <w:rFonts w:ascii="TH SarabunPSK" w:hAnsi="TH SarabunPSK" w:cs="TH SarabunPSK"/>
          <w:cs/>
        </w:rPr>
        <w:sectPr w:rsidR="006D1F0C" w:rsidRPr="007C18F1" w:rsidSect="00663E57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202E82" w:rsidRPr="00686306" w:rsidRDefault="00202E82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p w:rsidR="006D1F0C" w:rsidRPr="00686306" w:rsidRDefault="00202E82" w:rsidP="00202E82">
      <w:pPr>
        <w:ind w:left="360"/>
        <w:rPr>
          <w:rFonts w:ascii="TH SarabunPSK" w:hAnsi="TH SarabunPSK" w:cs="TH SarabunPSK"/>
          <w:cs/>
        </w:rPr>
      </w:pPr>
      <w:r w:rsidRPr="00686306">
        <w:rPr>
          <w:rFonts w:ascii="TH SarabunPSK" w:hAnsi="TH SarabunPSK" w:cs="TH SarabunPSK"/>
          <w:cs/>
        </w:rPr>
        <w:t>หมายเหตุ  หากพื้นที่ไม่เพียงพอสำหรับ</w:t>
      </w:r>
      <w:r w:rsidR="00EC732E" w:rsidRPr="00686306">
        <w:rPr>
          <w:rFonts w:ascii="TH SarabunPSK" w:hAnsi="TH SarabunPSK" w:cs="TH SarabunPSK"/>
          <w:cs/>
        </w:rPr>
        <w:t>การลงนามของ</w:t>
      </w: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ท่านสามารถพิมพ์เพิ่มเติมได้</w:t>
      </w:r>
    </w:p>
    <w:sectPr w:rsidR="006D1F0C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6214" w:rsidRDefault="002C6214" w:rsidP="002079D5">
      <w:r>
        <w:separator/>
      </w:r>
    </w:p>
  </w:endnote>
  <w:endnote w:type="continuationSeparator" w:id="0">
    <w:p w:rsidR="002C6214" w:rsidRDefault="002C6214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7381153"/>
      <w:docPartObj>
        <w:docPartGallery w:val="Page Numbers (Bottom of Page)"/>
        <w:docPartUnique/>
      </w:docPartObj>
    </w:sdtPr>
    <w:sdtEndPr/>
    <w:sdtContent>
      <w:p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FE5002">
          <w:rPr>
            <w:rFonts w:ascii="TH SarabunPSK" w:hAnsi="TH SarabunPSK" w:cs="TH SarabunPSK"/>
            <w:noProof/>
          </w:rPr>
          <w:t>12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6214" w:rsidRDefault="002C6214" w:rsidP="002079D5">
      <w:r>
        <w:separator/>
      </w:r>
    </w:p>
  </w:footnote>
  <w:footnote w:type="continuationSeparator" w:id="0">
    <w:p w:rsidR="002C6214" w:rsidRDefault="002C6214" w:rsidP="002079D5">
      <w:r>
        <w:continuationSeparator/>
      </w:r>
    </w:p>
  </w:footnote>
  <w:footnote w:id="1">
    <w:p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A4533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935023"/>
      <w:docPartObj>
        <w:docPartGallery w:val="Page Numbers (Top of Page)"/>
        <w:docPartUnique/>
      </w:docPartObj>
    </w:sdtPr>
    <w:sdtEndPr/>
    <w:sdtContent>
      <w:p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98557D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  <w:jc w:val="right"/>
    </w:pPr>
  </w:p>
  <w:p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BF2FB8"/>
    <w:multiLevelType w:val="hybridMultilevel"/>
    <w:tmpl w:val="983223B6"/>
    <w:lvl w:ilvl="0" w:tplc="5764F1C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30515D25"/>
    <w:multiLevelType w:val="hybridMultilevel"/>
    <w:tmpl w:val="7D7EE8F4"/>
    <w:lvl w:ilvl="0" w:tplc="EF9017D4">
      <w:start w:val="1"/>
      <w:numFmt w:val="bullet"/>
      <w:lvlText w:val=""/>
      <w:lvlJc w:val="left"/>
      <w:pPr>
        <w:ind w:left="720" w:hanging="360"/>
      </w:pPr>
      <w:rPr>
        <w:rFonts w:ascii="Wingdings" w:eastAsiaTheme="minorHAnsi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C21073"/>
    <w:multiLevelType w:val="hybridMultilevel"/>
    <w:tmpl w:val="9A80B6FE"/>
    <w:lvl w:ilvl="0" w:tplc="0C64C39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48563D6B"/>
    <w:multiLevelType w:val="hybridMultilevel"/>
    <w:tmpl w:val="5A1C71AE"/>
    <w:lvl w:ilvl="0" w:tplc="90048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7C40D2"/>
    <w:multiLevelType w:val="hybridMultilevel"/>
    <w:tmpl w:val="3AB24FAC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E008AA"/>
    <w:multiLevelType w:val="hybridMultilevel"/>
    <w:tmpl w:val="1988C7EE"/>
    <w:lvl w:ilvl="0" w:tplc="5CF81EDA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7F63A1D"/>
    <w:multiLevelType w:val="hybridMultilevel"/>
    <w:tmpl w:val="70B8A324"/>
    <w:lvl w:ilvl="0" w:tplc="645C7A2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061726"/>
    <w:multiLevelType w:val="hybridMultilevel"/>
    <w:tmpl w:val="35DCA744"/>
    <w:lvl w:ilvl="0" w:tplc="E7DA266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0" w15:restartNumberingAfterBreak="0">
    <w:nsid w:val="5E8A276C"/>
    <w:multiLevelType w:val="hybridMultilevel"/>
    <w:tmpl w:val="3302494A"/>
    <w:lvl w:ilvl="0" w:tplc="5C84BB8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C2F2E"/>
    <w:multiLevelType w:val="hybridMultilevel"/>
    <w:tmpl w:val="1C3C9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142DE4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11"/>
  </w:num>
  <w:num w:numId="5">
    <w:abstractNumId w:val="12"/>
  </w:num>
  <w:num w:numId="6">
    <w:abstractNumId w:val="13"/>
  </w:num>
  <w:num w:numId="7">
    <w:abstractNumId w:val="14"/>
  </w:num>
  <w:num w:numId="8">
    <w:abstractNumId w:val="5"/>
  </w:num>
  <w:num w:numId="9">
    <w:abstractNumId w:val="15"/>
  </w:num>
  <w:num w:numId="10">
    <w:abstractNumId w:val="8"/>
  </w:num>
  <w:num w:numId="11">
    <w:abstractNumId w:val="6"/>
  </w:num>
  <w:num w:numId="12">
    <w:abstractNumId w:val="2"/>
  </w:num>
  <w:num w:numId="13">
    <w:abstractNumId w:val="7"/>
  </w:num>
  <w:num w:numId="14">
    <w:abstractNumId w:val="0"/>
  </w:num>
  <w:num w:numId="15">
    <w:abstractNumId w:val="10"/>
  </w:num>
  <w:num w:numId="16">
    <w:abstractNumId w:val="3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xMLcwsDQ3MzBU0lEKTi0uzszPAykwrAUATpxyviwAAAA="/>
  </w:docVars>
  <w:rsids>
    <w:rsidRoot w:val="001A69CB"/>
    <w:rsid w:val="00000E66"/>
    <w:rsid w:val="000124D2"/>
    <w:rsid w:val="00013F7D"/>
    <w:rsid w:val="00044C8B"/>
    <w:rsid w:val="000632E5"/>
    <w:rsid w:val="00065848"/>
    <w:rsid w:val="00075D7C"/>
    <w:rsid w:val="000802DB"/>
    <w:rsid w:val="00081E75"/>
    <w:rsid w:val="000938AA"/>
    <w:rsid w:val="0009798D"/>
    <w:rsid w:val="000B7B93"/>
    <w:rsid w:val="000B7E90"/>
    <w:rsid w:val="000C0731"/>
    <w:rsid w:val="000E505C"/>
    <w:rsid w:val="000F0DE0"/>
    <w:rsid w:val="000F1F6A"/>
    <w:rsid w:val="000F2CE8"/>
    <w:rsid w:val="00116C29"/>
    <w:rsid w:val="001269BE"/>
    <w:rsid w:val="00140FE8"/>
    <w:rsid w:val="001442F2"/>
    <w:rsid w:val="00156954"/>
    <w:rsid w:val="001660DA"/>
    <w:rsid w:val="00174C4C"/>
    <w:rsid w:val="00183234"/>
    <w:rsid w:val="00194EE2"/>
    <w:rsid w:val="001A69CB"/>
    <w:rsid w:val="001B2BB4"/>
    <w:rsid w:val="001B55CE"/>
    <w:rsid w:val="001B6433"/>
    <w:rsid w:val="001E760A"/>
    <w:rsid w:val="001F2585"/>
    <w:rsid w:val="001F3643"/>
    <w:rsid w:val="001F7F2C"/>
    <w:rsid w:val="00202E82"/>
    <w:rsid w:val="002079D5"/>
    <w:rsid w:val="00207EF0"/>
    <w:rsid w:val="002100BA"/>
    <w:rsid w:val="0021200B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C3A99"/>
    <w:rsid w:val="002C6214"/>
    <w:rsid w:val="002D4031"/>
    <w:rsid w:val="002D683B"/>
    <w:rsid w:val="002D7E80"/>
    <w:rsid w:val="002E1B77"/>
    <w:rsid w:val="002E7E0E"/>
    <w:rsid w:val="003273D2"/>
    <w:rsid w:val="0033239A"/>
    <w:rsid w:val="003364E6"/>
    <w:rsid w:val="00344074"/>
    <w:rsid w:val="00354037"/>
    <w:rsid w:val="00357ECA"/>
    <w:rsid w:val="00361AE2"/>
    <w:rsid w:val="00364E62"/>
    <w:rsid w:val="0037373B"/>
    <w:rsid w:val="003813CD"/>
    <w:rsid w:val="003A1A92"/>
    <w:rsid w:val="003B2749"/>
    <w:rsid w:val="003C7883"/>
    <w:rsid w:val="003D4EAA"/>
    <w:rsid w:val="003D51D0"/>
    <w:rsid w:val="003D7A47"/>
    <w:rsid w:val="003E5121"/>
    <w:rsid w:val="003F0AC7"/>
    <w:rsid w:val="004019CC"/>
    <w:rsid w:val="00405078"/>
    <w:rsid w:val="00406A03"/>
    <w:rsid w:val="00411462"/>
    <w:rsid w:val="00414717"/>
    <w:rsid w:val="00417F86"/>
    <w:rsid w:val="004252CB"/>
    <w:rsid w:val="00433621"/>
    <w:rsid w:val="0044274D"/>
    <w:rsid w:val="00443C35"/>
    <w:rsid w:val="004663BA"/>
    <w:rsid w:val="0047247B"/>
    <w:rsid w:val="00477D40"/>
    <w:rsid w:val="004802C3"/>
    <w:rsid w:val="0048069F"/>
    <w:rsid w:val="00493BC8"/>
    <w:rsid w:val="00497099"/>
    <w:rsid w:val="004C218B"/>
    <w:rsid w:val="004D3F6C"/>
    <w:rsid w:val="004D5C38"/>
    <w:rsid w:val="004D799B"/>
    <w:rsid w:val="004E4892"/>
    <w:rsid w:val="004E5E43"/>
    <w:rsid w:val="00515AC0"/>
    <w:rsid w:val="005228F4"/>
    <w:rsid w:val="00534338"/>
    <w:rsid w:val="0054013C"/>
    <w:rsid w:val="00556743"/>
    <w:rsid w:val="00562585"/>
    <w:rsid w:val="00563B2E"/>
    <w:rsid w:val="0057114C"/>
    <w:rsid w:val="00583066"/>
    <w:rsid w:val="005A4533"/>
    <w:rsid w:val="005B4083"/>
    <w:rsid w:val="005C7CFF"/>
    <w:rsid w:val="005D1FD4"/>
    <w:rsid w:val="005D70F2"/>
    <w:rsid w:val="005F34FF"/>
    <w:rsid w:val="005F52A5"/>
    <w:rsid w:val="005F75B2"/>
    <w:rsid w:val="00600223"/>
    <w:rsid w:val="00600872"/>
    <w:rsid w:val="006102E2"/>
    <w:rsid w:val="0062394E"/>
    <w:rsid w:val="006301BB"/>
    <w:rsid w:val="00635C3A"/>
    <w:rsid w:val="00651987"/>
    <w:rsid w:val="00653874"/>
    <w:rsid w:val="0065536E"/>
    <w:rsid w:val="00663E57"/>
    <w:rsid w:val="0067124D"/>
    <w:rsid w:val="00685DBD"/>
    <w:rsid w:val="00686306"/>
    <w:rsid w:val="00686C3A"/>
    <w:rsid w:val="00690678"/>
    <w:rsid w:val="006B5C3E"/>
    <w:rsid w:val="006B7F1F"/>
    <w:rsid w:val="006C076C"/>
    <w:rsid w:val="006D1A74"/>
    <w:rsid w:val="006D1F0C"/>
    <w:rsid w:val="006D665B"/>
    <w:rsid w:val="006F6A77"/>
    <w:rsid w:val="007022C3"/>
    <w:rsid w:val="007166C2"/>
    <w:rsid w:val="007266B5"/>
    <w:rsid w:val="007279FF"/>
    <w:rsid w:val="00742DD8"/>
    <w:rsid w:val="00750AFB"/>
    <w:rsid w:val="0076718B"/>
    <w:rsid w:val="00772C0C"/>
    <w:rsid w:val="00780D7D"/>
    <w:rsid w:val="007A22BE"/>
    <w:rsid w:val="007A4CAC"/>
    <w:rsid w:val="007B5FF2"/>
    <w:rsid w:val="007B65FB"/>
    <w:rsid w:val="007C124F"/>
    <w:rsid w:val="007C18F1"/>
    <w:rsid w:val="007D2457"/>
    <w:rsid w:val="007D679D"/>
    <w:rsid w:val="007E1122"/>
    <w:rsid w:val="007E1542"/>
    <w:rsid w:val="007E180F"/>
    <w:rsid w:val="007E31C8"/>
    <w:rsid w:val="007F351E"/>
    <w:rsid w:val="008104EC"/>
    <w:rsid w:val="00825860"/>
    <w:rsid w:val="00833432"/>
    <w:rsid w:val="008371EB"/>
    <w:rsid w:val="00847B20"/>
    <w:rsid w:val="00866269"/>
    <w:rsid w:val="00866D8F"/>
    <w:rsid w:val="008871FA"/>
    <w:rsid w:val="008A1A1B"/>
    <w:rsid w:val="008A5936"/>
    <w:rsid w:val="008B6838"/>
    <w:rsid w:val="008D213B"/>
    <w:rsid w:val="008F5F54"/>
    <w:rsid w:val="00901F7C"/>
    <w:rsid w:val="00903809"/>
    <w:rsid w:val="00907081"/>
    <w:rsid w:val="00915A75"/>
    <w:rsid w:val="009175D9"/>
    <w:rsid w:val="009223E5"/>
    <w:rsid w:val="009274A4"/>
    <w:rsid w:val="009440B1"/>
    <w:rsid w:val="0094698B"/>
    <w:rsid w:val="009524CE"/>
    <w:rsid w:val="00967A7E"/>
    <w:rsid w:val="0098557D"/>
    <w:rsid w:val="009912B0"/>
    <w:rsid w:val="009B7F28"/>
    <w:rsid w:val="009C1DB1"/>
    <w:rsid w:val="009C315E"/>
    <w:rsid w:val="009C6BC2"/>
    <w:rsid w:val="009D3334"/>
    <w:rsid w:val="009F2357"/>
    <w:rsid w:val="009F38E2"/>
    <w:rsid w:val="00A06217"/>
    <w:rsid w:val="00A06497"/>
    <w:rsid w:val="00A064A5"/>
    <w:rsid w:val="00A105F1"/>
    <w:rsid w:val="00A3600D"/>
    <w:rsid w:val="00A41A43"/>
    <w:rsid w:val="00A64F04"/>
    <w:rsid w:val="00A70131"/>
    <w:rsid w:val="00A71C19"/>
    <w:rsid w:val="00A73C85"/>
    <w:rsid w:val="00A7518E"/>
    <w:rsid w:val="00A778E6"/>
    <w:rsid w:val="00A86376"/>
    <w:rsid w:val="00A95238"/>
    <w:rsid w:val="00A9561E"/>
    <w:rsid w:val="00A9572D"/>
    <w:rsid w:val="00A96953"/>
    <w:rsid w:val="00AB1DB4"/>
    <w:rsid w:val="00AB2A1E"/>
    <w:rsid w:val="00AD66E7"/>
    <w:rsid w:val="00AD6803"/>
    <w:rsid w:val="00AD6A75"/>
    <w:rsid w:val="00AF341A"/>
    <w:rsid w:val="00B119E9"/>
    <w:rsid w:val="00B11EE3"/>
    <w:rsid w:val="00B40E55"/>
    <w:rsid w:val="00B60CCF"/>
    <w:rsid w:val="00B61644"/>
    <w:rsid w:val="00B6364B"/>
    <w:rsid w:val="00B652A0"/>
    <w:rsid w:val="00B7298E"/>
    <w:rsid w:val="00B72A71"/>
    <w:rsid w:val="00B75979"/>
    <w:rsid w:val="00B75BDC"/>
    <w:rsid w:val="00B81226"/>
    <w:rsid w:val="00B8314F"/>
    <w:rsid w:val="00B95B80"/>
    <w:rsid w:val="00BA614A"/>
    <w:rsid w:val="00BB6B57"/>
    <w:rsid w:val="00BC35EE"/>
    <w:rsid w:val="00BC5E3C"/>
    <w:rsid w:val="00BE411C"/>
    <w:rsid w:val="00BE4932"/>
    <w:rsid w:val="00C061A6"/>
    <w:rsid w:val="00C07BC2"/>
    <w:rsid w:val="00C13955"/>
    <w:rsid w:val="00C22752"/>
    <w:rsid w:val="00C278A2"/>
    <w:rsid w:val="00C3056F"/>
    <w:rsid w:val="00C438F9"/>
    <w:rsid w:val="00C461B0"/>
    <w:rsid w:val="00C5531E"/>
    <w:rsid w:val="00C67391"/>
    <w:rsid w:val="00C819CF"/>
    <w:rsid w:val="00C906D5"/>
    <w:rsid w:val="00C97381"/>
    <w:rsid w:val="00CA1437"/>
    <w:rsid w:val="00CA2000"/>
    <w:rsid w:val="00CB2BA0"/>
    <w:rsid w:val="00CC11B3"/>
    <w:rsid w:val="00CD6E2A"/>
    <w:rsid w:val="00CF26C4"/>
    <w:rsid w:val="00CF3EE0"/>
    <w:rsid w:val="00CF5316"/>
    <w:rsid w:val="00D007EF"/>
    <w:rsid w:val="00D0456D"/>
    <w:rsid w:val="00D0652B"/>
    <w:rsid w:val="00D07C9D"/>
    <w:rsid w:val="00D15D67"/>
    <w:rsid w:val="00D22ECD"/>
    <w:rsid w:val="00D357A0"/>
    <w:rsid w:val="00D37672"/>
    <w:rsid w:val="00D422DD"/>
    <w:rsid w:val="00D650B4"/>
    <w:rsid w:val="00D67172"/>
    <w:rsid w:val="00D715D1"/>
    <w:rsid w:val="00D724D9"/>
    <w:rsid w:val="00D80FDB"/>
    <w:rsid w:val="00DB336E"/>
    <w:rsid w:val="00DB76DF"/>
    <w:rsid w:val="00DB77D3"/>
    <w:rsid w:val="00DC1FC1"/>
    <w:rsid w:val="00DD1DC2"/>
    <w:rsid w:val="00DD62EA"/>
    <w:rsid w:val="00DE0F77"/>
    <w:rsid w:val="00DF6B64"/>
    <w:rsid w:val="00E02E28"/>
    <w:rsid w:val="00E05F5C"/>
    <w:rsid w:val="00E31C53"/>
    <w:rsid w:val="00E46E87"/>
    <w:rsid w:val="00E555AD"/>
    <w:rsid w:val="00E628B8"/>
    <w:rsid w:val="00E631CF"/>
    <w:rsid w:val="00E714D8"/>
    <w:rsid w:val="00E74C3A"/>
    <w:rsid w:val="00E77E32"/>
    <w:rsid w:val="00EB1EEE"/>
    <w:rsid w:val="00EB3755"/>
    <w:rsid w:val="00EB44E3"/>
    <w:rsid w:val="00EB6894"/>
    <w:rsid w:val="00EC732E"/>
    <w:rsid w:val="00ED26FF"/>
    <w:rsid w:val="00ED79F0"/>
    <w:rsid w:val="00ED7D33"/>
    <w:rsid w:val="00EF3424"/>
    <w:rsid w:val="00EF6266"/>
    <w:rsid w:val="00F02934"/>
    <w:rsid w:val="00F02FFC"/>
    <w:rsid w:val="00F075A0"/>
    <w:rsid w:val="00F1116F"/>
    <w:rsid w:val="00F51FAE"/>
    <w:rsid w:val="00F91F7F"/>
    <w:rsid w:val="00F96641"/>
    <w:rsid w:val="00FA2551"/>
    <w:rsid w:val="00FC0128"/>
    <w:rsid w:val="00FC09D3"/>
    <w:rsid w:val="00FC55F9"/>
    <w:rsid w:val="00FC6FE1"/>
    <w:rsid w:val="00FD085F"/>
    <w:rsid w:val="00FD28AA"/>
    <w:rsid w:val="00FE3FAC"/>
    <w:rsid w:val="00FE5002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AC11A5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  <w:style w:type="paragraph" w:customStyle="1" w:styleId="Default">
    <w:name w:val="Default"/>
    <w:rsid w:val="00F96641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9DD3FC-DE48-4767-8354-41AA06BFE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3</Pages>
  <Words>942</Words>
  <Characters>537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6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CCS</cp:lastModifiedBy>
  <cp:revision>40</cp:revision>
  <cp:lastPrinted>2019-12-23T08:00:00Z</cp:lastPrinted>
  <dcterms:created xsi:type="dcterms:W3CDTF">2018-05-23T01:42:00Z</dcterms:created>
  <dcterms:modified xsi:type="dcterms:W3CDTF">2019-12-23T08:31:00Z</dcterms:modified>
</cp:coreProperties>
</file>